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:rsidRPr="003711DA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 xml:space="preserve">Welsh Triathlon Board </w:t>
            </w:r>
            <w:r w:rsidR="006D2FA6" w:rsidRPr="003711DA">
              <w:rPr>
                <w:rFonts w:ascii="Trebuchet MS" w:hAnsi="Trebuchet MS"/>
              </w:rPr>
              <w:t>M</w:t>
            </w:r>
            <w:r w:rsidRPr="003711DA">
              <w:rPr>
                <w:rFonts w:ascii="Trebuchet MS" w:hAnsi="Trebuchet MS"/>
              </w:rPr>
              <w:t>eeting</w:t>
            </w:r>
          </w:p>
        </w:tc>
      </w:tr>
      <w:tr w:rsidR="005C6DCC" w:rsidRPr="003711DA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47159FBA" w:rsidR="00521BCF" w:rsidRPr="003711DA" w:rsidRDefault="0056028E" w:rsidP="00645640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9</w:t>
            </w:r>
            <w:r w:rsidRPr="0056028E">
              <w:rPr>
                <w:rFonts w:ascii="Trebuchet MS" w:hAnsi="Trebuchet MS"/>
                <w:vertAlign w:val="superscript"/>
              </w:rPr>
              <w:t>th</w:t>
            </w:r>
            <w:r>
              <w:rPr>
                <w:rFonts w:ascii="Trebuchet MS" w:hAnsi="Trebuchet MS"/>
              </w:rPr>
              <w:t xml:space="preserve"> March 2022</w:t>
            </w:r>
          </w:p>
        </w:tc>
        <w:tc>
          <w:tcPr>
            <w:tcW w:w="6655" w:type="dxa"/>
            <w:gridSpan w:val="3"/>
          </w:tcPr>
          <w:p w14:paraId="630DC17D" w14:textId="72E25698" w:rsidR="00B065B8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Attendees</w:t>
            </w:r>
            <w:r>
              <w:rPr>
                <w:rFonts w:ascii="Trebuchet MS" w:hAnsi="Trebuchet MS"/>
              </w:rPr>
              <w:t xml:space="preserve"> F2F</w:t>
            </w:r>
            <w:r w:rsidRPr="003711DA">
              <w:rPr>
                <w:rFonts w:ascii="Trebuchet MS" w:hAnsi="Trebuchet MS"/>
              </w:rPr>
              <w:t xml:space="preserve">: Martin Kitchener (MK) Beverley Lewis (BL), Parul Patel (PP), Greg Garner (GG), Iwan Roberts (IR), </w:t>
            </w:r>
            <w:r>
              <w:rPr>
                <w:rFonts w:ascii="Trebuchet MS" w:hAnsi="Trebuchet MS"/>
              </w:rPr>
              <w:t>Bethan Mitchell (BM), Claire Ewing, Cicely Lock-Williams (CLW).</w:t>
            </w:r>
          </w:p>
          <w:p w14:paraId="7020FF93" w14:textId="77777777" w:rsidR="00B065B8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</w:p>
          <w:p w14:paraId="77C0A079" w14:textId="1FA121D4" w:rsidR="00947CCB" w:rsidRPr="003711DA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Attendees Virtual: Luke Organ (LO), </w:t>
            </w:r>
            <w:r w:rsidRPr="003711DA">
              <w:rPr>
                <w:rFonts w:ascii="Trebuchet MS" w:hAnsi="Trebuchet MS"/>
              </w:rPr>
              <w:t>James Leavesley (JL)</w:t>
            </w:r>
            <w:r>
              <w:rPr>
                <w:rFonts w:ascii="Trebuchet MS" w:hAnsi="Trebuchet MS"/>
              </w:rPr>
              <w:t>.</w:t>
            </w:r>
          </w:p>
        </w:tc>
      </w:tr>
      <w:tr w:rsidR="005C6DCC" w:rsidRPr="003711DA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Pr="003711DA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K</w:t>
            </w:r>
            <w:r w:rsidR="00B93A86" w:rsidRPr="003711DA">
              <w:rPr>
                <w:rFonts w:ascii="Trebuchet MS" w:hAnsi="Trebuchet MS"/>
              </w:rPr>
              <w:t xml:space="preserve"> </w:t>
            </w:r>
          </w:p>
        </w:tc>
      </w:tr>
      <w:tr w:rsidR="005C6DCC" w:rsidRPr="003711DA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1E23BDAA" w:rsidR="005C6DCC" w:rsidRPr="003711DA" w:rsidRDefault="00560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LW</w:t>
            </w:r>
          </w:p>
        </w:tc>
      </w:tr>
      <w:tr w:rsidR="005C6DCC" w:rsidRPr="003711DA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:rsidRPr="003711DA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2CD4F5E5" w14:textId="0E7E9B3F" w:rsidR="008B7455" w:rsidRPr="00487468" w:rsidRDefault="008B7455" w:rsidP="00487468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eastAsia="Times New Roman" w:hAnsi="Trebuchet MS" w:cs="Times New Roman"/>
                <w:sz w:val="22"/>
              </w:rPr>
              <w:t>Apologies</w:t>
            </w:r>
            <w:r w:rsidRPr="0056028E">
              <w:rPr>
                <w:rFonts w:ascii="Trebuchet MS" w:eastAsia="Times New Roman" w:hAnsi="Trebuchet MS" w:cs="Times New Roman"/>
                <w:sz w:val="22"/>
              </w:rPr>
              <w:t>:</w:t>
            </w:r>
            <w:r w:rsidR="00F60C45" w:rsidRPr="0056028E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56028E" w:rsidRPr="00656EB7">
              <w:rPr>
                <w:rFonts w:ascii="Trebuchet MS" w:hAnsi="Trebuchet MS"/>
                <w:b w:val="0"/>
                <w:bCs w:val="0"/>
                <w:sz w:val="22"/>
              </w:rPr>
              <w:t>Kirsty Morgan (KM), Simon Maguire (SM)</w:t>
            </w:r>
          </w:p>
          <w:p w14:paraId="597F5513" w14:textId="35B3880A" w:rsidR="008C7B9F" w:rsidRPr="003711DA" w:rsidRDefault="008C7B9F" w:rsidP="001A0612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5C6DCC" w:rsidRPr="003711DA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:rsidRPr="003711DA" w14:paraId="36210450" w14:textId="77777777" w:rsidTr="00933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80801C7" w14:textId="7AB845A9" w:rsidR="00C72B86" w:rsidRPr="003711DA" w:rsidRDefault="001D31C2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onflicts of interest:</w:t>
            </w:r>
            <w:r w:rsidR="00B372BB" w:rsidRPr="003711DA">
              <w:rPr>
                <w:rFonts w:ascii="Trebuchet MS" w:hAnsi="Trebuchet MS"/>
              </w:rPr>
              <w:t xml:space="preserve"> </w:t>
            </w:r>
            <w:r w:rsidR="0091039C" w:rsidRPr="003711DA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327E6622" w14:textId="0446C5DD" w:rsidR="00933210" w:rsidRPr="003711DA" w:rsidRDefault="004523A3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Risk</w:t>
            </w:r>
            <w:r w:rsidR="00487468">
              <w:rPr>
                <w:rFonts w:ascii="Trebuchet MS" w:hAnsi="Trebuchet MS"/>
              </w:rPr>
              <w:t xml:space="preserve">: </w:t>
            </w:r>
            <w:r w:rsidR="00EF232A">
              <w:rPr>
                <w:rFonts w:ascii="Trebuchet MS" w:hAnsi="Trebuchet MS"/>
                <w:b w:val="0"/>
                <w:bCs w:val="0"/>
              </w:rPr>
              <w:t>Ukraine Conflict added to Register</w:t>
            </w:r>
          </w:p>
        </w:tc>
      </w:tr>
      <w:tr w:rsidR="005C6DCC" w:rsidRPr="003711DA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Pr="003711DA" w:rsidRDefault="00DB6D87">
            <w:pPr>
              <w:rPr>
                <w:rFonts w:ascii="Trebuchet MS" w:hAnsi="Trebuchet MS"/>
              </w:rPr>
            </w:pPr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3711DA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:rsidRPr="003711DA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D045BC5" w14:textId="77777777" w:rsidR="005D0F7E" w:rsidRPr="003711DA" w:rsidRDefault="005D0F7E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</w:pPr>
          </w:p>
          <w:p w14:paraId="5ECE5FC0" w14:textId="77777777" w:rsidR="00D851ED" w:rsidRPr="00D851ED" w:rsidRDefault="00BA7CF5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D851ED">
              <w:rPr>
                <w:rFonts w:ascii="Trebuchet MS" w:hAnsi="Trebuchet MS"/>
                <w:sz w:val="22"/>
              </w:rPr>
              <w:t>M</w:t>
            </w:r>
            <w:r w:rsidR="00DC323E" w:rsidRPr="00D851ED">
              <w:rPr>
                <w:rFonts w:ascii="Trebuchet MS" w:hAnsi="Trebuchet MS"/>
                <w:sz w:val="22"/>
              </w:rPr>
              <w:t>inutes</w:t>
            </w:r>
            <w:r w:rsidR="00C84B3C" w:rsidRPr="00D851ED">
              <w:rPr>
                <w:rFonts w:ascii="Trebuchet MS" w:hAnsi="Trebuchet MS"/>
                <w:sz w:val="22"/>
              </w:rPr>
              <w:t xml:space="preserve"> from</w:t>
            </w:r>
            <w:r w:rsidR="009A6324" w:rsidRPr="00D851ED">
              <w:rPr>
                <w:rFonts w:ascii="Trebuchet MS" w:hAnsi="Trebuchet MS"/>
                <w:sz w:val="22"/>
              </w:rPr>
              <w:t xml:space="preserve"> the</w:t>
            </w:r>
            <w:r w:rsidR="00CF7890" w:rsidRPr="00D851ED">
              <w:rPr>
                <w:rFonts w:ascii="Trebuchet MS" w:hAnsi="Trebuchet MS"/>
                <w:sz w:val="22"/>
              </w:rPr>
              <w:t xml:space="preserve"> last meeting</w:t>
            </w:r>
            <w:r w:rsidR="00E519A6" w:rsidRPr="00D851ED">
              <w:rPr>
                <w:rFonts w:ascii="Trebuchet MS" w:hAnsi="Trebuchet MS"/>
                <w:sz w:val="22"/>
              </w:rPr>
              <w:t>:</w:t>
            </w:r>
            <w:r w:rsidR="00331C72" w:rsidRPr="00D851ED">
              <w:rPr>
                <w:rFonts w:ascii="Trebuchet MS" w:hAnsi="Trebuchet MS"/>
                <w:sz w:val="22"/>
              </w:rPr>
              <w:t>12</w:t>
            </w:r>
            <w:r w:rsidR="00172533" w:rsidRPr="00D851ED">
              <w:rPr>
                <w:rFonts w:ascii="Trebuchet MS" w:hAnsi="Trebuchet MS"/>
                <w:sz w:val="22"/>
              </w:rPr>
              <w:t>th</w:t>
            </w:r>
            <w:r w:rsidR="00933210" w:rsidRPr="00D851ED">
              <w:rPr>
                <w:rFonts w:ascii="Trebuchet MS" w:hAnsi="Trebuchet MS"/>
                <w:sz w:val="22"/>
              </w:rPr>
              <w:t xml:space="preserve"> </w:t>
            </w:r>
            <w:r w:rsidR="00331C72" w:rsidRPr="00D851ED">
              <w:rPr>
                <w:rFonts w:ascii="Trebuchet MS" w:hAnsi="Trebuchet MS"/>
                <w:sz w:val="22"/>
              </w:rPr>
              <w:t>January</w:t>
            </w:r>
            <w:r w:rsidR="00933210" w:rsidRPr="00D851ED">
              <w:rPr>
                <w:rFonts w:ascii="Trebuchet MS" w:hAnsi="Trebuchet MS"/>
                <w:sz w:val="22"/>
              </w:rPr>
              <w:t xml:space="preserve"> 202</w:t>
            </w:r>
            <w:r w:rsidR="00331C72" w:rsidRPr="00D851ED">
              <w:rPr>
                <w:rFonts w:ascii="Trebuchet MS" w:hAnsi="Trebuchet MS"/>
                <w:sz w:val="22"/>
              </w:rPr>
              <w:t>2</w:t>
            </w:r>
            <w:r w:rsidR="00933210" w:rsidRPr="00D851ED">
              <w:rPr>
                <w:rFonts w:ascii="Trebuchet MS" w:hAnsi="Trebuchet MS"/>
                <w:sz w:val="22"/>
              </w:rPr>
              <w:t xml:space="preserve">. </w:t>
            </w:r>
          </w:p>
          <w:p w14:paraId="130D46E4" w14:textId="47FA04BB" w:rsidR="005D0F7E" w:rsidRPr="003711DA" w:rsidRDefault="00D851ED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color w:val="A8D08D" w:themeColor="accent6" w:themeTint="99"/>
                <w:sz w:val="22"/>
              </w:rPr>
              <w:t>APPROVED</w:t>
            </w:r>
          </w:p>
        </w:tc>
      </w:tr>
      <w:tr w:rsidR="005C6DCC" w:rsidRPr="003711DA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3711DA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3E2813" w14:paraId="1A293DDF" w14:textId="77777777" w:rsidTr="001A06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12BB0019" w14:textId="39ED3549" w:rsidR="008B7455" w:rsidRPr="003E2813" w:rsidRDefault="007C271B" w:rsidP="008B745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Safeguarding and </w:t>
            </w:r>
            <w:r w:rsidR="00F964D2" w:rsidRPr="003E2813">
              <w:rPr>
                <w:rFonts w:ascii="Trebuchet MS" w:hAnsi="Trebuchet MS"/>
                <w:sz w:val="22"/>
                <w:u w:val="single"/>
              </w:rPr>
              <w:t>E</w:t>
            </w:r>
            <w:r w:rsidRPr="003E2813">
              <w:rPr>
                <w:rFonts w:ascii="Trebuchet MS" w:hAnsi="Trebuchet MS"/>
                <w:sz w:val="22"/>
                <w:u w:val="single"/>
              </w:rPr>
              <w:t xml:space="preserve">quality </w:t>
            </w:r>
          </w:p>
          <w:p w14:paraId="689FF147" w14:textId="01F00E73" w:rsidR="00991C9A" w:rsidRPr="00D851ED" w:rsidRDefault="00331C72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BM raised that she has arranged a meeting with BTF to discuss upcoming BTF </w:t>
            </w:r>
            <w:r w:rsidR="00A9177D"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external </w:t>
            </w:r>
            <w:r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review, as </w:t>
            </w:r>
            <w:r w:rsidR="00A9177D"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BM and AJ have 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>recently</w:t>
            </w:r>
            <w:r w:rsidR="00A9177D"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 change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="00A9177D"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 and implement the new Safeguarding Policies, and 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 xml:space="preserve">she want to check </w:t>
            </w:r>
            <w:r w:rsidR="00A9177D" w:rsidRPr="00D851ED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>scope of the review.</w:t>
            </w:r>
          </w:p>
          <w:p w14:paraId="6FB5C7FC" w14:textId="2BC5F487" w:rsidR="00991C9A" w:rsidRPr="003E2813" w:rsidRDefault="00991C9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7A6BA1D" w14:textId="77777777" w:rsidR="00D84FA2" w:rsidRDefault="00991C9A" w:rsidP="00D84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Actions from last meeting </w:t>
            </w:r>
          </w:p>
          <w:p w14:paraId="73943C0D" w14:textId="19676A9F" w:rsidR="00D34DF8" w:rsidRDefault="00A9177D" w:rsidP="00D84FA2">
            <w:pPr>
              <w:pStyle w:val="BodyCopy"/>
              <w:rPr>
                <w:rFonts w:ascii="Trebuchet MS" w:hAnsi="Trebuchet MS"/>
                <w:sz w:val="22"/>
              </w:rPr>
            </w:pPr>
            <w:r w:rsidRPr="00D851ED">
              <w:rPr>
                <w:rFonts w:ascii="Trebuchet MS" w:hAnsi="Trebuchet MS"/>
                <w:b w:val="0"/>
                <w:bCs w:val="0"/>
                <w:sz w:val="22"/>
              </w:rPr>
              <w:t>Follow up from staff survey and Luke H’s wellbeing measures still outstanding.</w:t>
            </w:r>
          </w:p>
          <w:p w14:paraId="2F72032B" w14:textId="77777777" w:rsidR="00BE75BD" w:rsidRDefault="00BE75BD" w:rsidP="00D84FA2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8B201D4" w14:textId="3A0F8973" w:rsidR="00EF232A" w:rsidRPr="00D851ED" w:rsidRDefault="00BE75BD" w:rsidP="00D84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CTION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: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B</w:t>
            </w:r>
            <w:r w:rsidR="00EF232A">
              <w:rPr>
                <w:rFonts w:ascii="Trebuchet MS" w:hAnsi="Trebuchet MS"/>
                <w:b w:val="0"/>
                <w:bCs w:val="0"/>
                <w:sz w:val="22"/>
              </w:rPr>
              <w:t>L to ensure staff are aware of the Boards commitment to addressing staff concern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58A98909" w14:textId="77777777" w:rsidR="00D34DF8" w:rsidRPr="003E2813" w:rsidRDefault="00D34DF8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249841F" w14:textId="42AD4C97" w:rsidR="00991C9A" w:rsidRP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D851ED">
              <w:rPr>
                <w:rFonts w:ascii="Trebuchet MS" w:hAnsi="Trebuchet MS" w:cstheme="minorHAnsi"/>
                <w:sz w:val="22"/>
                <w:u w:val="single"/>
              </w:rPr>
              <w:t>Directors First Term Endings</w:t>
            </w:r>
          </w:p>
          <w:p w14:paraId="0D6003AB" w14:textId="5ADE1C95" w:rsidR="00D851ED" w:rsidRDefault="00656EB7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CL</w:t>
            </w:r>
            <w:r w:rsidR="00D851E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has resigned due to ill health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15FB5BD8" w14:textId="77777777" w:rsidR="00BE75BD" w:rsidRDefault="00BE75B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0BBF4DA8" w14:textId="69E1A4E2" w:rsidR="00EF232A" w:rsidRPr="00B065B8" w:rsidRDefault="00BE75B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CTION</w:t>
            </w:r>
            <w:r w:rsidR="00EF232A" w:rsidRPr="00B065B8">
              <w:rPr>
                <w:rFonts w:ascii="Trebuchet MS" w:hAnsi="Trebuchet MS" w:cstheme="minorHAnsi"/>
                <w:b w:val="0"/>
                <w:bCs w:val="0"/>
                <w:sz w:val="22"/>
              </w:rPr>
              <w:t>:  B</w:t>
            </w:r>
            <w:r w:rsidR="00B065B8" w:rsidRPr="00B065B8">
              <w:rPr>
                <w:rFonts w:ascii="Trebuchet MS" w:hAnsi="Trebuchet MS" w:cstheme="minorHAnsi"/>
                <w:b w:val="0"/>
                <w:bCs w:val="0"/>
                <w:sz w:val="22"/>
              </w:rPr>
              <w:t>L</w:t>
            </w:r>
            <w:r w:rsidR="00EF232A" w:rsidRPr="00B065B8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o remove CL from Companies House and CL to arrange thank you plaque</w:t>
            </w:r>
            <w:r w:rsidR="00B065B8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1639E884" w14:textId="77777777" w:rsidR="000329E2" w:rsidRDefault="000329E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B10EC11" w14:textId="3F52B8D0" w:rsidR="00D851ED" w:rsidRDefault="000329E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 w:rsidRPr="000329E2">
              <w:rPr>
                <w:rFonts w:ascii="Trebuchet MS" w:hAnsi="Trebuchet MS" w:cstheme="minorHAnsi"/>
                <w:b w:val="0"/>
                <w:bCs w:val="0"/>
                <w:color w:val="A8D08D" w:themeColor="accent6" w:themeTint="99"/>
                <w:sz w:val="22"/>
              </w:rPr>
              <w:t>APPROVE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: </w:t>
            </w:r>
            <w:r w:rsidR="00D851E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LO and PP have been </w:t>
            </w:r>
            <w:r w:rsidR="00D851ED" w:rsidRPr="000329E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pproved </w:t>
            </w:r>
            <w:r w:rsidR="00D851ED">
              <w:rPr>
                <w:rFonts w:ascii="Trebuchet MS" w:hAnsi="Trebuchet MS" w:cstheme="minorHAnsi"/>
                <w:b w:val="0"/>
                <w:bCs w:val="0"/>
                <w:sz w:val="22"/>
              </w:rPr>
              <w:t>unanimously with no rejections.</w:t>
            </w:r>
          </w:p>
          <w:p w14:paraId="350D6210" w14:textId="5D77C27F" w:rsidR="00BE2252" w:rsidRDefault="00BE22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566D754D" w14:textId="3D0BC5C0" w:rsidR="00BE2252" w:rsidRDefault="00BE22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 w:cstheme="minorHAnsi"/>
                <w:sz w:val="22"/>
                <w:u w:val="single"/>
              </w:rPr>
              <w:t>Staff Board link Project</w:t>
            </w:r>
          </w:p>
          <w:p w14:paraId="07AE38D6" w14:textId="1FC4CD33" w:rsidR="00BE2252" w:rsidRDefault="00BE22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MK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>,</w:t>
            </w:r>
            <w:r w:rsidR="00B065B8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CE 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nd BL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have been working 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ogether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o plan a date for staff and board get together. </w:t>
            </w:r>
          </w:p>
          <w:p w14:paraId="2E488920" w14:textId="2C87735F" w:rsidR="00BE2252" w:rsidRDefault="00BE22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lastRenderedPageBreak/>
              <w:t xml:space="preserve">The board are looking to do a separate team building day. </w:t>
            </w:r>
          </w:p>
          <w:p w14:paraId="6361C080" w14:textId="0860049C" w:rsidR="00BE2252" w:rsidRPr="00BE2252" w:rsidRDefault="00BE22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The staff are meeting on the 24</w:t>
            </w:r>
            <w:r w:rsidRPr="00BE2252">
              <w:rPr>
                <w:rFonts w:ascii="Trebuchet MS" w:hAnsi="Trebuchet MS" w:cstheme="minorHAnsi"/>
                <w:b w:val="0"/>
                <w:bCs w:val="0"/>
                <w:sz w:val="22"/>
                <w:vertAlign w:val="superscript"/>
              </w:rPr>
              <w:t>th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of March</w:t>
            </w:r>
            <w:r w:rsidR="00DE6CC3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2022.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he two will then join for a feedback session.</w:t>
            </w:r>
          </w:p>
          <w:p w14:paraId="1205D841" w14:textId="77777777" w:rsid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45F8B867" w14:textId="5CDAF2BF" w:rsidR="00D851ED" w:rsidRPr="00BE75BD" w:rsidRDefault="00BE75B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CTION</w:t>
            </w:r>
            <w:r w:rsidR="00EF232A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>:</w:t>
            </w:r>
            <w:r w:rsidR="00B065B8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 w:rsidR="00EF232A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MK to arrange a Board </w:t>
            </w:r>
            <w:r w:rsidR="00CA7967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>Session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43D7A291" w14:textId="77777777" w:rsidR="00CA7967" w:rsidRPr="003E2813" w:rsidRDefault="00CA7967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1B064D1" w14:textId="0CCB7E2C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 xml:space="preserve">Board reports taken as </w:t>
            </w:r>
            <w:r w:rsidR="00264499" w:rsidRPr="003E2813">
              <w:rPr>
                <w:rFonts w:ascii="Trebuchet MS" w:hAnsi="Trebuchet MS" w:cstheme="minorHAnsi"/>
                <w:sz w:val="22"/>
                <w:u w:val="single"/>
              </w:rPr>
              <w:t>read.</w:t>
            </w:r>
          </w:p>
          <w:p w14:paraId="6FF6B47C" w14:textId="32032693" w:rsidR="00F60C45" w:rsidRPr="003E2813" w:rsidRDefault="00F60C45" w:rsidP="00A557AD">
            <w:pPr>
              <w:pStyle w:val="BodyCopy"/>
              <w:jc w:val="both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2E040D14" w14:textId="6C76800B" w:rsidR="00D851ED" w:rsidRDefault="00D851E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150D2371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 w:cstheme="minorHAnsi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 w:cstheme="minorHAnsi"/>
                <w:sz w:val="28"/>
                <w:szCs w:val="28"/>
                <w:u w:val="single"/>
              </w:rPr>
              <w:t>Success</w:t>
            </w:r>
          </w:p>
          <w:p w14:paraId="514F5C5B" w14:textId="77777777" w:rsid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</w:p>
          <w:p w14:paraId="4F654A75" w14:textId="558BBF5B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>Finance</w:t>
            </w:r>
            <w:r w:rsidR="00656EB7">
              <w:rPr>
                <w:rFonts w:ascii="Trebuchet MS" w:hAnsi="Trebuchet MS" w:cstheme="minorHAnsi"/>
                <w:sz w:val="22"/>
                <w:u w:val="single"/>
              </w:rPr>
              <w:t xml:space="preserve"> Report</w:t>
            </w:r>
          </w:p>
          <w:p w14:paraId="7CA03712" w14:textId="5D945AE4" w:rsidR="00AB7362" w:rsidRDefault="00AB736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1F6FB851" w14:textId="3CCD49A8" w:rsidR="00D851ED" w:rsidRDefault="002D74A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IR identified that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finances are stable and ahead of budget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. </w:t>
            </w:r>
          </w:p>
          <w:p w14:paraId="4BDE7E28" w14:textId="2A8F7731" w:rsidR="002D74A6" w:rsidRDefault="002D74A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The board register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e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thanks and recognition of the staffs contribution</w:t>
            </w:r>
          </w:p>
          <w:p w14:paraId="634C50DF" w14:textId="01C75408" w:rsidR="002D74A6" w:rsidRDefault="002D74A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6EF624A" w14:textId="0D43D825" w:rsidR="002D74A6" w:rsidRPr="002D74A6" w:rsidRDefault="00CA7967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Directors</w:t>
            </w:r>
            <w:r w:rsidR="002D74A6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were interested to know how other sports were doing compared to WT. CE </w:t>
            </w:r>
            <w:r w:rsidR="002D74A6" w:rsidRPr="002D74A6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noted a new report on different trends is being release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cross the sector</w:t>
            </w:r>
            <w:r w:rsidR="002D74A6" w:rsidRPr="002D74A6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in March.</w:t>
            </w:r>
          </w:p>
          <w:p w14:paraId="5100C0BE" w14:textId="7EC7B6FD" w:rsidR="002D74A6" w:rsidRDefault="002D74A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 w:rsidRPr="002D74A6">
              <w:rPr>
                <w:rFonts w:ascii="Trebuchet MS" w:hAnsi="Trebuchet MS" w:cstheme="minorHAnsi"/>
                <w:b w:val="0"/>
                <w:bCs w:val="0"/>
                <w:sz w:val="22"/>
              </w:rPr>
              <w:t>BL highlights clubs and membership are struggl</w:t>
            </w:r>
            <w:r w:rsidR="00A62952">
              <w:rPr>
                <w:rFonts w:ascii="Trebuchet MS" w:hAnsi="Trebuchet MS" w:cstheme="minorHAnsi"/>
                <w:b w:val="0"/>
                <w:bCs w:val="0"/>
                <w:sz w:val="22"/>
              </w:rPr>
              <w:t>ing</w:t>
            </w:r>
            <w:r w:rsidRPr="002D74A6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at the moment</w:t>
            </w:r>
            <w:r w:rsidR="00A6295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across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all sports and all triathlon HNS</w:t>
            </w:r>
            <w:r w:rsidRPr="002D74A6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1FB4CE56" w14:textId="765C7D46" w:rsidR="002D74A6" w:rsidRDefault="002D74A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81024E2" w14:textId="2E63D323" w:rsidR="00A62952" w:rsidRDefault="00A629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6A7A1CF" w14:textId="1B23869D" w:rsidR="00A62952" w:rsidRPr="002D74A6" w:rsidRDefault="00A629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MK praised the team especially AJ for the blended learning </w:t>
            </w:r>
            <w:r w:rsidR="00BE75BD">
              <w:rPr>
                <w:rFonts w:ascii="Trebuchet MS" w:hAnsi="Trebuchet MS" w:cstheme="minorHAnsi"/>
                <w:b w:val="0"/>
                <w:bCs w:val="0"/>
                <w:sz w:val="22"/>
              </w:rPr>
              <w:t>courses an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recognise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hat this innovation ha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not been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s effectively rolled out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hroughout triathlon. BL stated we have flexibility </w:t>
            </w:r>
            <w:r w:rsidR="00BE75BD">
              <w:rPr>
                <w:rFonts w:ascii="Trebuchet MS" w:hAnsi="Trebuchet MS" w:cstheme="minorHAnsi"/>
                <w:b w:val="0"/>
                <w:bCs w:val="0"/>
                <w:sz w:val="22"/>
              </w:rPr>
              <w:t>without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utors due </w:t>
            </w:r>
            <w:r w:rsidR="00B065B8">
              <w:rPr>
                <w:rFonts w:ascii="Trebuchet MS" w:hAnsi="Trebuchet MS" w:cstheme="minorHAnsi"/>
                <w:b w:val="0"/>
                <w:bCs w:val="0"/>
                <w:sz w:val="22"/>
              </w:rPr>
              <w:t>to good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relations and identified the tri-activators course as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of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great importance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o Wales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190951BC" w14:textId="3D1AA6BD" w:rsidR="00D851ED" w:rsidRDefault="00D851E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27B6A51" w14:textId="7B9C622E" w:rsidR="00A62952" w:rsidRDefault="00A629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>Salar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y bill is</w:t>
            </w:r>
            <w:r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increas</w:t>
            </w:r>
            <w:r w:rsidR="003749A2"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>ing</w:t>
            </w:r>
            <w:r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due to the 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>e</w:t>
            </w:r>
            <w:r w:rsidR="003749A2"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vents 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>o</w:t>
            </w:r>
            <w:r w:rsidR="003749A2"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fficer role, 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>p</w:t>
            </w:r>
            <w:r w:rsidR="003749A2"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>erformance coach role, and the increase in salaries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to existing staff</w:t>
            </w:r>
            <w:r w:rsidR="003749A2" w:rsidRPr="003749A2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451BD849" w14:textId="58453505" w:rsidR="003749A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720FEC1C" w14:textId="5C8C462E" w:rsidR="003749A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PP asked how we are doing with the reserves.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As the reserves are looking healthy t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he board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agreed as a no</w:t>
            </w:r>
            <w:r w:rsidR="00BE75BD">
              <w:rPr>
                <w:rFonts w:ascii="Trebuchet MS" w:hAnsi="Trebuchet MS" w:cstheme="minorHAnsi"/>
                <w:b w:val="0"/>
                <w:bCs w:val="0"/>
                <w:sz w:val="22"/>
              </w:rPr>
              <w:t>t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for profit we should use some of the reserves above the policy threshold for</w:t>
            </w:r>
            <w:r w:rsidR="00BE75B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BL to create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 contingency plan 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>using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£30k to propose to the board</w:t>
            </w:r>
            <w:r w:rsidR="00CA7967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for programme costs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61B3F791" w14:textId="502D5A27" w:rsidR="003749A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76E87A42" w14:textId="57A90307" w:rsidR="003749A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The board commended BL’s hard work with budgeting</w:t>
            </w:r>
            <w:r w:rsidR="00C441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process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238178A1" w14:textId="38FD7F4C" w:rsidR="003749A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12E7B969" w14:textId="1F026C65" w:rsidR="00B22542" w:rsidRDefault="003749A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CTION: BL to make £30k contingency plan for budget.</w:t>
            </w:r>
          </w:p>
          <w:p w14:paraId="3B051B9C" w14:textId="7FD1714B" w:rsidR="00B22542" w:rsidRPr="00B22542" w:rsidRDefault="00B2254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0C4EE2FE" w14:textId="77777777" w:rsidR="00A62952" w:rsidRDefault="00A629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01B9BF6D" w14:textId="0C6D3EE9" w:rsidR="00D851ED" w:rsidRDefault="00D851E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6132F35" w14:textId="3906F7CB" w:rsidR="00BE75BD" w:rsidRDefault="00BE75B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B5D0408" w14:textId="1A708638" w:rsidR="00BE75BD" w:rsidRDefault="00BE75B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69D9C79E" w14:textId="77777777" w:rsidR="00BE75BD" w:rsidRPr="003E2813" w:rsidRDefault="00BE75B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6408338" w14:textId="77777777" w:rsidR="00392233" w:rsidRDefault="00656EB7" w:rsidP="00656EB7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 w:cstheme="minorHAnsi"/>
                <w:sz w:val="22"/>
                <w:u w:val="single"/>
              </w:rPr>
              <w:t>Commercial Update</w:t>
            </w:r>
          </w:p>
          <w:p w14:paraId="5484A289" w14:textId="69F16484" w:rsidR="00656EB7" w:rsidRDefault="006918B6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O has had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commercial meetings.</w:t>
            </w:r>
          </w:p>
          <w:p w14:paraId="28E484A0" w14:textId="64B80915" w:rsidR="006918B6" w:rsidRDefault="006918B6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O would like to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work to gai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ccess to participants data, to gain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greater data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wnership rights.</w:t>
            </w:r>
          </w:p>
          <w:p w14:paraId="608D7225" w14:textId="141374A7" w:rsidR="006918B6" w:rsidRDefault="00C56D60" w:rsidP="00C56D6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O suggested alignment of events with one centralised partner throughout the Welsh territory.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 B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recognises the issue and has b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en 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working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to reposition the WSS.  The new IT </w:t>
            </w:r>
            <w:r w:rsidR="00B065B8">
              <w:rPr>
                <w:rFonts w:ascii="Trebuchet MS" w:hAnsi="Trebuchet MS"/>
                <w:b w:val="0"/>
                <w:bCs w:val="0"/>
                <w:sz w:val="22"/>
              </w:rPr>
              <w:t>permitting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solution and IT platform should also help to address data access.</w:t>
            </w:r>
          </w:p>
          <w:p w14:paraId="37A5D8E5" w14:textId="707E891A" w:rsidR="00C56D60" w:rsidRDefault="00C56D60" w:rsidP="00C56D6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415EA853" w14:textId="40F2C67D" w:rsidR="00C56D60" w:rsidRPr="006918B6" w:rsidRDefault="00C56D60" w:rsidP="00C56D60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P suggested that in BL’s budget proposal she should highlight the above.</w:t>
            </w:r>
          </w:p>
          <w:p w14:paraId="10A9BE5F" w14:textId="77777777" w:rsidR="00656EB7" w:rsidRDefault="00656EB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514FBA37" w14:textId="77777777" w:rsidR="00656EB7" w:rsidRPr="0086318B" w:rsidRDefault="00656EB7" w:rsidP="00656EB7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86318B">
              <w:rPr>
                <w:rFonts w:ascii="Trebuchet MS" w:hAnsi="Trebuchet MS"/>
                <w:sz w:val="22"/>
                <w:u w:val="single"/>
              </w:rPr>
              <w:t>Technology Road Map</w:t>
            </w:r>
          </w:p>
          <w:p w14:paraId="109D2743" w14:textId="7AAD1899" w:rsidR="00656EB7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states there is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>an MoU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from BTF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regarding the relationship between the HNs and BTF (BTF to remain owner of the vendor contracts)</w:t>
            </w:r>
          </w:p>
          <w:p w14:paraId="425B0B99" w14:textId="5D959DC5" w:rsidR="0086318B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advises that BTF are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>finalis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contracts.</w:t>
            </w:r>
          </w:p>
          <w:p w14:paraId="4EAC22D4" w14:textId="4FD2669B" w:rsidR="0086318B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M highlights concerns with the current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MoU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as it is not well detailed.</w:t>
            </w:r>
          </w:p>
          <w:p w14:paraId="234B1E04" w14:textId="3D37AD92" w:rsidR="0086318B" w:rsidRDefault="0086318B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he board </w:t>
            </w:r>
            <w:r w:rsidR="00BE75BD">
              <w:rPr>
                <w:rFonts w:ascii="Trebuchet MS" w:hAnsi="Trebuchet MS"/>
                <w:b w:val="0"/>
                <w:bCs w:val="0"/>
                <w:sz w:val="22"/>
              </w:rPr>
              <w:t>requested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 furthe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legal advice to clarify contract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 xml:space="preserve">details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nd 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>ensur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risk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>s are reduc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7CBCAAD1" w14:textId="77777777" w:rsidR="00656EB7" w:rsidRDefault="00656EB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FF4F0FA" w14:textId="77777777" w:rsidR="00656EB7" w:rsidRDefault="00656EB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E21DD49" w14:textId="77777777" w:rsidR="00656EB7" w:rsidRPr="0086318B" w:rsidRDefault="00656EB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86318B">
              <w:rPr>
                <w:rFonts w:ascii="Trebuchet MS" w:hAnsi="Trebuchet MS"/>
                <w:sz w:val="22"/>
                <w:u w:val="single"/>
              </w:rPr>
              <w:t>Project 21</w:t>
            </w:r>
          </w:p>
          <w:p w14:paraId="00EBA21D" w14:textId="24E03217" w:rsidR="00656EB7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The framework is now in place for Project 21</w:t>
            </w:r>
            <w:r w:rsidR="0033257E">
              <w:rPr>
                <w:rFonts w:ascii="Trebuchet MS" w:hAnsi="Trebuchet MS"/>
                <w:b w:val="0"/>
                <w:bCs w:val="0"/>
                <w:sz w:val="22"/>
              </w:rPr>
              <w:t>’</w:t>
            </w:r>
            <w:r w:rsidR="00C4412A">
              <w:rPr>
                <w:rFonts w:ascii="Trebuchet MS" w:hAnsi="Trebuchet MS"/>
                <w:b w:val="0"/>
                <w:bCs w:val="0"/>
                <w:sz w:val="22"/>
              </w:rPr>
              <w:t>s preferred development of</w:t>
            </w:r>
            <w:r w:rsidR="0033257E">
              <w:rPr>
                <w:rFonts w:ascii="Trebuchet MS" w:hAnsi="Trebuchet MS"/>
                <w:b w:val="0"/>
                <w:bCs w:val="0"/>
                <w:sz w:val="22"/>
              </w:rPr>
              <w:t xml:space="preserve"> the coaching option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10F79A0" w14:textId="7119CD0D" w:rsidR="0086318B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TF are currently</w:t>
            </w:r>
            <w:r w:rsidR="00E15DFD">
              <w:rPr>
                <w:rFonts w:ascii="Trebuchet MS" w:hAnsi="Trebuchet MS"/>
                <w:b w:val="0"/>
                <w:bCs w:val="0"/>
                <w:sz w:val="22"/>
              </w:rPr>
              <w:t xml:space="preserve"> advertising a job role to work behind the scenes on this.</w:t>
            </w:r>
          </w:p>
          <w:p w14:paraId="05DC5560" w14:textId="09EAA170" w:rsidR="0033257E" w:rsidRPr="0086318B" w:rsidRDefault="0033257E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Currently no agreement as to contribution of costs to this project in the coming year and no agreement from TS as to joining the process.</w:t>
            </w:r>
          </w:p>
          <w:p w14:paraId="6931D6CE" w14:textId="380A947F" w:rsidR="0086318B" w:rsidRDefault="0086318B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40439206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 w:cstheme="minorHAnsi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 w:cstheme="minorHAnsi"/>
                <w:sz w:val="28"/>
                <w:szCs w:val="28"/>
                <w:u w:val="single"/>
              </w:rPr>
              <w:t>Sustainability</w:t>
            </w:r>
          </w:p>
          <w:p w14:paraId="285465AF" w14:textId="5313C2A8" w:rsidR="0086318B" w:rsidRDefault="001227F2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1227F2">
              <w:rPr>
                <w:rFonts w:ascii="Trebuchet MS" w:hAnsi="Trebuchet MS"/>
                <w:sz w:val="22"/>
                <w:u w:val="single"/>
              </w:rPr>
              <w:t>Staff Survey Action Update</w:t>
            </w:r>
          </w:p>
          <w:p w14:paraId="0BA4421F" w14:textId="0A727DFA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The Staff Workshop on the 24</w:t>
            </w:r>
            <w:r w:rsidRPr="001227F2">
              <w:rPr>
                <w:rFonts w:ascii="Trebuchet MS" w:eastAsia="Times New Roman" w:hAnsi="Trebuchet MS"/>
                <w:b w:val="0"/>
                <w:bCs w:val="0"/>
                <w:vertAlign w:val="superscript"/>
              </w:rPr>
              <w:t>th</w:t>
            </w:r>
            <w:r w:rsidRPr="001227F2">
              <w:rPr>
                <w:rFonts w:ascii="Trebuchet MS" w:eastAsia="Times New Roman" w:hAnsi="Trebuchet MS"/>
                <w:b w:val="0"/>
                <w:bCs w:val="0"/>
              </w:rPr>
              <w:t xml:space="preserve"> March </w:t>
            </w:r>
            <w:r w:rsidR="00834943">
              <w:rPr>
                <w:rFonts w:ascii="Trebuchet MS" w:eastAsia="Times New Roman" w:hAnsi="Trebuchet MS"/>
                <w:b w:val="0"/>
                <w:bCs w:val="0"/>
              </w:rPr>
              <w:t xml:space="preserve">2022 </w:t>
            </w:r>
            <w:r w:rsidRPr="001227F2">
              <w:rPr>
                <w:rFonts w:ascii="Trebuchet MS" w:eastAsia="Times New Roman" w:hAnsi="Trebuchet MS"/>
                <w:b w:val="0"/>
                <w:bCs w:val="0"/>
              </w:rPr>
              <w:t>will be matched by a Board workshop and then a coming together to look at the organisation culture and communication.</w:t>
            </w:r>
          </w:p>
          <w:p w14:paraId="2806FB0A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37896146" w14:textId="4602B544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A Board Report sent on the 22</w:t>
            </w:r>
            <w:r w:rsidRPr="001227F2">
              <w:rPr>
                <w:rFonts w:ascii="Trebuchet MS" w:eastAsia="Times New Roman" w:hAnsi="Trebuchet MS"/>
                <w:b w:val="0"/>
                <w:bCs w:val="0"/>
                <w:vertAlign w:val="superscript"/>
              </w:rPr>
              <w:t>nd</w:t>
            </w:r>
            <w:r w:rsidRPr="001227F2">
              <w:rPr>
                <w:rFonts w:ascii="Trebuchet MS" w:eastAsia="Times New Roman" w:hAnsi="Trebuchet MS"/>
                <w:b w:val="0"/>
                <w:bCs w:val="0"/>
              </w:rPr>
              <w:t xml:space="preserve"> of each month from the SMT has been well received by the Directors keeping them informed of the key issues and successes of the team.</w:t>
            </w:r>
          </w:p>
          <w:p w14:paraId="70F0CD7D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2C65953F" w14:textId="5C0A5CD6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The Office Décor was addressed as quicky as SW could turn it around.</w:t>
            </w:r>
          </w:p>
          <w:p w14:paraId="38420D20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501B4B0E" w14:textId="684B9FE5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The RemCom met and salary letters will be released shortly.</w:t>
            </w:r>
          </w:p>
          <w:p w14:paraId="4A367F26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421B48A1" w14:textId="53F383FD" w:rsidR="001227F2" w:rsidRDefault="001227F2" w:rsidP="001227F2">
            <w:pPr>
              <w:rPr>
                <w:rFonts w:ascii="Trebuchet MS" w:eastAsia="Times New Roman" w:hAnsi="Trebuchet MS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W</w:t>
            </w:r>
            <w:r w:rsidR="00834943">
              <w:rPr>
                <w:rFonts w:ascii="Trebuchet MS" w:eastAsia="Times New Roman" w:hAnsi="Trebuchet MS"/>
                <w:b w:val="0"/>
                <w:bCs w:val="0"/>
              </w:rPr>
              <w:t>T</w:t>
            </w:r>
            <w:r w:rsidRPr="001227F2">
              <w:rPr>
                <w:rFonts w:ascii="Trebuchet MS" w:eastAsia="Times New Roman" w:hAnsi="Trebuchet MS"/>
                <w:b w:val="0"/>
                <w:bCs w:val="0"/>
              </w:rPr>
              <w:t xml:space="preserve"> will be looking at our HR resources in the coming months.</w:t>
            </w:r>
          </w:p>
          <w:p w14:paraId="7F9C8518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2BBE1B96" w14:textId="243AD224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Resourcing Comms is also priority.</w:t>
            </w:r>
          </w:p>
          <w:p w14:paraId="0CCEC8FB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37350DD4" w14:textId="38F0E6B0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lastRenderedPageBreak/>
              <w:t>WFH/Office working will remain un-mandated as we see how our working relations/performance develops post Covid.</w:t>
            </w:r>
          </w:p>
          <w:p w14:paraId="30A89FDF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09604AAC" w14:textId="01518D5B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The PDR process will be reviewed after this spring.</w:t>
            </w:r>
          </w:p>
          <w:p w14:paraId="372CF2A2" w14:textId="77777777" w:rsidR="001227F2" w:rsidRPr="001227F2" w:rsidRDefault="001227F2" w:rsidP="001227F2">
            <w:pPr>
              <w:rPr>
                <w:rFonts w:ascii="Trebuchet MS" w:eastAsia="Times New Roman" w:hAnsi="Trebuchet MS"/>
                <w:b w:val="0"/>
                <w:bCs w:val="0"/>
              </w:rPr>
            </w:pPr>
          </w:p>
          <w:p w14:paraId="12D3235A" w14:textId="732F6DD2" w:rsidR="001227F2" w:rsidRPr="00834943" w:rsidRDefault="001227F2" w:rsidP="00834943">
            <w:pPr>
              <w:rPr>
                <w:rFonts w:ascii="Trebuchet MS" w:eastAsia="Times New Roman" w:hAnsi="Trebuchet MS"/>
                <w:b w:val="0"/>
                <w:bCs w:val="0"/>
              </w:rPr>
            </w:pPr>
            <w:r w:rsidRPr="001227F2">
              <w:rPr>
                <w:rFonts w:ascii="Trebuchet MS" w:eastAsia="Times New Roman" w:hAnsi="Trebuchet MS"/>
                <w:b w:val="0"/>
                <w:bCs w:val="0"/>
              </w:rPr>
              <w:t>W</w:t>
            </w:r>
            <w:r w:rsidR="00834943">
              <w:rPr>
                <w:rFonts w:ascii="Trebuchet MS" w:eastAsia="Times New Roman" w:hAnsi="Trebuchet MS"/>
                <w:b w:val="0"/>
                <w:bCs w:val="0"/>
              </w:rPr>
              <w:t>T</w:t>
            </w:r>
            <w:r w:rsidRPr="001227F2">
              <w:rPr>
                <w:rFonts w:ascii="Trebuchet MS" w:eastAsia="Times New Roman" w:hAnsi="Trebuchet MS"/>
                <w:b w:val="0"/>
                <w:bCs w:val="0"/>
              </w:rPr>
              <w:t xml:space="preserve"> are reviewing IT hardware at the moment and also procurement/support going forward.</w:t>
            </w:r>
          </w:p>
          <w:p w14:paraId="06916808" w14:textId="73FBF2F6" w:rsidR="00656EB7" w:rsidRDefault="00656EB7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68C44B3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/>
                <w:sz w:val="28"/>
                <w:szCs w:val="28"/>
                <w:u w:val="single"/>
              </w:rPr>
              <w:t>Inclusion</w:t>
            </w:r>
          </w:p>
          <w:p w14:paraId="58019D76" w14:textId="14B6E89C" w:rsidR="001227F2" w:rsidRPr="001227F2" w:rsidRDefault="001227F2" w:rsidP="001227F2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1227F2">
              <w:rPr>
                <w:rFonts w:ascii="Trebuchet MS" w:hAnsi="Trebuchet MS"/>
                <w:sz w:val="22"/>
                <w:u w:val="single"/>
              </w:rPr>
              <w:t>Equality and Diversity</w:t>
            </w:r>
          </w:p>
          <w:p w14:paraId="4806581A" w14:textId="5DBDFA92" w:rsidR="001227F2" w:rsidRPr="001227F2" w:rsidRDefault="001227F2" w:rsidP="001227F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P has a meeting with BTF on 10/03/2022, so nothing to update.</w:t>
            </w:r>
          </w:p>
          <w:p w14:paraId="6D851CEE" w14:textId="77777777" w:rsidR="001227F2" w:rsidRDefault="001227F2" w:rsidP="001227F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5773A0A7" w14:textId="77777777" w:rsidR="001227F2" w:rsidRDefault="001227F2" w:rsidP="001227F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62A49227" w14:textId="26B3B6AC" w:rsidR="001227F2" w:rsidRPr="00B16666" w:rsidRDefault="001227F2" w:rsidP="001227F2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B16666">
              <w:rPr>
                <w:rFonts w:ascii="Trebuchet MS" w:hAnsi="Trebuchet MS"/>
                <w:sz w:val="22"/>
                <w:u w:val="single"/>
              </w:rPr>
              <w:t>Membership Survey</w:t>
            </w:r>
          </w:p>
          <w:p w14:paraId="1A161573" w14:textId="3D1E6930" w:rsidR="001227F2" w:rsidRDefault="001227F2" w:rsidP="001227F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The membership survey has been sen</w:t>
            </w:r>
            <w:r w:rsidR="003B34D5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ut.</w:t>
            </w:r>
          </w:p>
          <w:p w14:paraId="52B6396B" w14:textId="77777777" w:rsidR="00BE75BD" w:rsidRPr="00BE75BD" w:rsidRDefault="00BE75BD" w:rsidP="001227F2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5C41A6BB" w14:textId="0049B6B3" w:rsidR="001227F2" w:rsidRDefault="001227F2" w:rsidP="001227F2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P highlight</w:t>
            </w:r>
            <w:r w:rsidR="003B34D5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 staff’s hard work on the survey.</w:t>
            </w:r>
          </w:p>
          <w:p w14:paraId="5DA6387C" w14:textId="77777777" w:rsidR="001227F2" w:rsidRDefault="001227F2" w:rsidP="001227F2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50F52126" w14:textId="1C0A7E00" w:rsidR="00656EB7" w:rsidRDefault="001227F2" w:rsidP="00B16666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CTION: Membership survey to be resent out</w:t>
            </w:r>
            <w:r w:rsidR="0033257E">
              <w:rPr>
                <w:rFonts w:ascii="Trebuchet MS" w:hAnsi="Trebuchet MS"/>
                <w:b w:val="0"/>
                <w:bCs w:val="0"/>
                <w:sz w:val="22"/>
              </w:rPr>
              <w:t xml:space="preserve"> to ensure good capture of data</w:t>
            </w:r>
            <w:r w:rsidR="00BE75BD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8AA5FD7" w14:textId="1C76713E" w:rsidR="003B34D5" w:rsidRDefault="003B34D5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6E31F4F" w14:textId="42607A1E" w:rsidR="003B34D5" w:rsidRPr="00B065B8" w:rsidRDefault="003B34D5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0A39995C" w14:textId="7843E253" w:rsidR="003B34D5" w:rsidRPr="00B065B8" w:rsidRDefault="003B34D5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B065B8">
              <w:rPr>
                <w:rFonts w:ascii="Trebuchet MS" w:hAnsi="Trebuchet MS"/>
                <w:sz w:val="22"/>
                <w:u w:val="single"/>
              </w:rPr>
              <w:t>Membership Increase</w:t>
            </w:r>
          </w:p>
          <w:p w14:paraId="5F4E9179" w14:textId="17A0E1F9" w:rsidR="003B34D5" w:rsidRPr="00B065B8" w:rsidRDefault="003B34D5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B065B8">
              <w:rPr>
                <w:rFonts w:ascii="Trebuchet MS" w:hAnsi="Trebuchet MS"/>
                <w:b w:val="0"/>
                <w:bCs w:val="0"/>
                <w:sz w:val="22"/>
              </w:rPr>
              <w:t xml:space="preserve">After a discussion it was agreed WT would not support a price increase in April on membership fees.  The insights </w:t>
            </w:r>
            <w:r w:rsidR="00BE75BD" w:rsidRPr="00B065B8">
              <w:rPr>
                <w:rFonts w:ascii="Trebuchet MS" w:hAnsi="Trebuchet MS"/>
                <w:b w:val="0"/>
                <w:bCs w:val="0"/>
                <w:sz w:val="22"/>
              </w:rPr>
              <w:t>do</w:t>
            </w:r>
            <w:r w:rsidRPr="00B065B8">
              <w:rPr>
                <w:rFonts w:ascii="Trebuchet MS" w:hAnsi="Trebuchet MS"/>
                <w:b w:val="0"/>
                <w:bCs w:val="0"/>
                <w:sz w:val="22"/>
              </w:rPr>
              <w:t xml:space="preserve"> not support this and the retention figures are down and environment not suited to a price increase.  Will review again in 6 months when the I</w:t>
            </w:r>
            <w:r w:rsidR="00BE75BD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Pr="00B065B8">
              <w:rPr>
                <w:rFonts w:ascii="Trebuchet MS" w:hAnsi="Trebuchet MS"/>
                <w:b w:val="0"/>
                <w:bCs w:val="0"/>
                <w:sz w:val="22"/>
              </w:rPr>
              <w:t xml:space="preserve"> platform is in place and added value options available. </w:t>
            </w:r>
          </w:p>
          <w:p w14:paraId="3532C73F" w14:textId="77777777" w:rsidR="003B34D5" w:rsidRDefault="003B34D5" w:rsidP="00B16666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2113B9F" w14:textId="295C31F4" w:rsidR="0033257E" w:rsidRPr="00834943" w:rsidRDefault="0033257E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112C3B" w:rsidRPr="003711DA" w14:paraId="0A5029B8" w14:textId="77777777" w:rsidTr="00112C3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ACC4A6D" w14:textId="5188FE60" w:rsidR="00112C3B" w:rsidRPr="003711DA" w:rsidRDefault="00112C3B" w:rsidP="008B745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AOB</w:t>
            </w:r>
          </w:p>
        </w:tc>
      </w:tr>
      <w:tr w:rsidR="00112C3B" w:rsidRPr="003711DA" w14:paraId="19A93123" w14:textId="77777777" w:rsidTr="00B06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4"/>
            <w:shd w:val="clear" w:color="auto" w:fill="auto"/>
            <w:vAlign w:val="center"/>
          </w:tcPr>
          <w:p w14:paraId="39F0B880" w14:textId="77777777" w:rsidR="003B34D5" w:rsidRDefault="003B34D5" w:rsidP="00656EB7">
            <w:pPr>
              <w:pStyle w:val="BodyCopy"/>
              <w:rPr>
                <w:rFonts w:ascii="Trebuchet MS" w:hAnsi="Trebuchet MS"/>
                <w:color w:val="A8D08D" w:themeColor="accent6" w:themeTint="99"/>
                <w:sz w:val="22"/>
              </w:rPr>
            </w:pPr>
          </w:p>
          <w:p w14:paraId="76AF29A3" w14:textId="77777777" w:rsidR="003B34D5" w:rsidRPr="00B065B8" w:rsidRDefault="003B34D5" w:rsidP="00656EB7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B065B8">
              <w:rPr>
                <w:rFonts w:ascii="Trebuchet MS" w:hAnsi="Trebuchet MS"/>
                <w:sz w:val="22"/>
                <w:u w:val="single"/>
              </w:rPr>
              <w:t>Brand Logo</w:t>
            </w:r>
          </w:p>
          <w:p w14:paraId="458AAE23" w14:textId="1B5067EA" w:rsidR="00656EB7" w:rsidRDefault="00834943" w:rsidP="00656EB7">
            <w:pPr>
              <w:pStyle w:val="BodyCopy"/>
              <w:rPr>
                <w:rFonts w:ascii="Trebuchet MS" w:hAnsi="Trebuchet MS"/>
                <w:sz w:val="22"/>
              </w:rPr>
            </w:pPr>
            <w:r w:rsidRPr="00834943">
              <w:rPr>
                <w:rFonts w:ascii="Trebuchet MS" w:hAnsi="Trebuchet MS"/>
                <w:b w:val="0"/>
                <w:bCs w:val="0"/>
                <w:color w:val="A8D08D" w:themeColor="accent6" w:themeTint="99"/>
                <w:sz w:val="22"/>
              </w:rPr>
              <w:t>APPROV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: </w:t>
            </w:r>
            <w:r w:rsidR="00656EB7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oard</w:t>
            </w:r>
            <w:r w:rsidR="00656EB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approved</w:t>
            </w:r>
            <w:r w:rsidR="00656EB7" w:rsidRPr="00656EB7">
              <w:rPr>
                <w:rFonts w:ascii="Trebuchet MS" w:hAnsi="Trebuchet MS"/>
                <w:b w:val="0"/>
                <w:bCs w:val="0"/>
                <w:color w:val="A8D08D" w:themeColor="accent6" w:themeTint="99"/>
                <w:sz w:val="22"/>
              </w:rPr>
              <w:t xml:space="preserve"> </w:t>
            </w:r>
            <w:r w:rsidR="00656EB7" w:rsidRPr="00656EB7">
              <w:rPr>
                <w:rFonts w:ascii="Trebuchet MS" w:hAnsi="Trebuchet MS"/>
                <w:b w:val="0"/>
                <w:bCs w:val="0"/>
                <w:sz w:val="22"/>
              </w:rPr>
              <w:t>th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rand</w:t>
            </w:r>
            <w:r w:rsidR="00656EB7" w:rsidRPr="00656EB7">
              <w:rPr>
                <w:rFonts w:ascii="Trebuchet MS" w:hAnsi="Trebuchet MS"/>
                <w:b w:val="0"/>
                <w:bCs w:val="0"/>
                <w:sz w:val="22"/>
              </w:rPr>
              <w:t xml:space="preserve"> logo.</w:t>
            </w:r>
          </w:p>
          <w:p w14:paraId="6FA5E35B" w14:textId="77777777" w:rsidR="00656EB7" w:rsidRDefault="00656EB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F628D61" w14:textId="77777777" w:rsidR="003B34D5" w:rsidRDefault="003B34D5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2F55145B" w14:textId="79FD94B9" w:rsidR="00297AC9" w:rsidRPr="00B065B8" w:rsidRDefault="00656EB7" w:rsidP="00656EB7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B065B8">
              <w:rPr>
                <w:rFonts w:ascii="Trebuchet MS" w:hAnsi="Trebuchet MS"/>
                <w:sz w:val="22"/>
                <w:u w:val="single"/>
              </w:rPr>
              <w:t xml:space="preserve">Deputy </w:t>
            </w:r>
            <w:r w:rsidR="00B065B8" w:rsidRPr="00B065B8">
              <w:rPr>
                <w:rFonts w:ascii="Trebuchet MS" w:hAnsi="Trebuchet MS"/>
                <w:sz w:val="22"/>
                <w:u w:val="single"/>
              </w:rPr>
              <w:t>C</w:t>
            </w:r>
            <w:r w:rsidRPr="00B065B8">
              <w:rPr>
                <w:rFonts w:ascii="Trebuchet MS" w:hAnsi="Trebuchet MS"/>
                <w:sz w:val="22"/>
                <w:u w:val="single"/>
              </w:rPr>
              <w:t xml:space="preserve">hair </w:t>
            </w:r>
            <w:r w:rsidR="00B065B8" w:rsidRPr="00B065B8">
              <w:rPr>
                <w:rFonts w:ascii="Trebuchet MS" w:hAnsi="Trebuchet MS"/>
                <w:sz w:val="22"/>
                <w:u w:val="single"/>
              </w:rPr>
              <w:t>A</w:t>
            </w:r>
            <w:r w:rsidRPr="00B065B8">
              <w:rPr>
                <w:rFonts w:ascii="Trebuchet MS" w:hAnsi="Trebuchet MS"/>
                <w:sz w:val="22"/>
                <w:u w:val="single"/>
              </w:rPr>
              <w:t>ppointment</w:t>
            </w:r>
          </w:p>
          <w:p w14:paraId="10B925F6" w14:textId="77777777" w:rsidR="00297AC9" w:rsidRDefault="00297AC9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CTION: Send invite out for deputy chair applications.</w:t>
            </w:r>
          </w:p>
          <w:p w14:paraId="2877DEC0" w14:textId="558CAC41" w:rsidR="00B065B8" w:rsidRPr="00656EB7" w:rsidRDefault="00B065B8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CF798B" w:rsidRPr="003711DA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3711DA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3711DA">
              <w:rPr>
                <w:rFonts w:ascii="Trebuchet MS" w:hAnsi="Trebuchet MS"/>
                <w:bCs w:val="0"/>
                <w:sz w:val="22"/>
              </w:rPr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3711DA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3711DA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0F764C" w:rsidRPr="003711DA" w14:paraId="5C68B2C2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2B8AF59" w14:textId="2ED71AE6" w:rsidR="000F764C" w:rsidRPr="00D169F2" w:rsidRDefault="006918B6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Create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£30k contingency plan for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reserves </w:t>
            </w:r>
            <w:r w:rsidR="003749A2">
              <w:rPr>
                <w:rFonts w:ascii="Trebuchet MS" w:hAnsi="Trebuchet MS" w:cstheme="minorHAnsi"/>
                <w:b w:val="0"/>
                <w:bCs w:val="0"/>
                <w:sz w:val="22"/>
              </w:rPr>
              <w:t>budget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22B9DEF" w14:textId="5009644B" w:rsidR="000F764C" w:rsidRPr="003711DA" w:rsidRDefault="003749A2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E56A0ED" w14:textId="469A5E57" w:rsidR="000F764C" w:rsidRPr="003711DA" w:rsidRDefault="003749A2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3749A2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3711DA" w:rsidRPr="003711DA" w14:paraId="6DE2BC1F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B3C7201" w14:textId="2E5FBC78" w:rsidR="003711DA" w:rsidRPr="00D169F2" w:rsidRDefault="0086318B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F56798">
              <w:rPr>
                <w:rFonts w:ascii="Trebuchet MS" w:hAnsi="Trebuchet MS"/>
                <w:b w:val="0"/>
                <w:bCs w:val="0"/>
                <w:sz w:val="22"/>
                <w:szCs w:val="22"/>
              </w:rPr>
              <w:lastRenderedPageBreak/>
              <w:t xml:space="preserve">Follow up from </w:t>
            </w:r>
            <w:r>
              <w:rPr>
                <w:rFonts w:ascii="Trebuchet MS" w:hAnsi="Trebuchet MS"/>
                <w:b w:val="0"/>
                <w:bCs w:val="0"/>
                <w:sz w:val="22"/>
                <w:szCs w:val="22"/>
              </w:rPr>
              <w:t xml:space="preserve">staff </w:t>
            </w:r>
            <w:r w:rsidRPr="00F56798">
              <w:rPr>
                <w:rFonts w:ascii="Trebuchet MS" w:hAnsi="Trebuchet MS"/>
                <w:b w:val="0"/>
                <w:bCs w:val="0"/>
                <w:sz w:val="22"/>
                <w:szCs w:val="22"/>
              </w:rPr>
              <w:t>survey (actions and communication to staff)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58EE78D0" w14:textId="1F061EBC" w:rsidR="003711DA" w:rsidRPr="003711DA" w:rsidRDefault="0086318B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4F9DA57E" w14:textId="23EE6193" w:rsidR="003711DA" w:rsidRPr="003711DA" w:rsidRDefault="00BE75BD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21</w:t>
            </w:r>
            <w:r w:rsidRPr="00BE75BD">
              <w:rPr>
                <w:rFonts w:ascii="Trebuchet MS" w:hAnsi="Trebuchet MS"/>
                <w:sz w:val="22"/>
                <w:vertAlign w:val="superscript"/>
              </w:rPr>
              <w:t>st</w:t>
            </w:r>
            <w:r>
              <w:rPr>
                <w:rFonts w:ascii="Trebuchet MS" w:hAnsi="Trebuchet MS"/>
                <w:sz w:val="22"/>
              </w:rPr>
              <w:t xml:space="preserve"> March 2022</w:t>
            </w:r>
          </w:p>
        </w:tc>
      </w:tr>
      <w:tr w:rsidR="0086318B" w:rsidRPr="003711DA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35607429" w:rsidR="0086318B" w:rsidRPr="003711DA" w:rsidRDefault="0086318B" w:rsidP="0086318B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 w:rsidRPr="00284FAC">
              <w:rPr>
                <w:rFonts w:ascii="Trebuchet MS" w:hAnsi="Trebuchet MS"/>
                <w:b w:val="0"/>
                <w:bCs w:val="0"/>
                <w:sz w:val="22"/>
                <w:szCs w:val="22"/>
              </w:rPr>
              <w:t xml:space="preserve">Discuss Luke H’s MBA project on wellbeing at </w:t>
            </w:r>
            <w:r>
              <w:rPr>
                <w:rFonts w:ascii="Trebuchet MS" w:hAnsi="Trebuchet MS"/>
                <w:b w:val="0"/>
                <w:bCs w:val="0"/>
                <w:sz w:val="22"/>
                <w:szCs w:val="22"/>
              </w:rPr>
              <w:t>Sustainability C</w:t>
            </w:r>
            <w:r w:rsidRPr="00284FAC">
              <w:rPr>
                <w:rFonts w:ascii="Trebuchet MS" w:hAnsi="Trebuchet MS"/>
                <w:b w:val="0"/>
                <w:bCs w:val="0"/>
                <w:sz w:val="22"/>
                <w:szCs w:val="22"/>
              </w:rPr>
              <w:t>ommittee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6D4D7607" w:rsidR="0086318B" w:rsidRPr="003711DA" w:rsidRDefault="0086318B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0113CAD1" w:rsidR="0086318B" w:rsidRPr="003711DA" w:rsidRDefault="00BF5F7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3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st</w:t>
            </w:r>
            <w:r>
              <w:rPr>
                <w:rFonts w:ascii="Trebuchet MS" w:hAnsi="Trebuchet MS"/>
                <w:sz w:val="22"/>
              </w:rPr>
              <w:t xml:space="preserve"> March 2022</w:t>
            </w:r>
          </w:p>
        </w:tc>
      </w:tr>
      <w:tr w:rsidR="0086318B" w:rsidRPr="003711DA" w14:paraId="5D936694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EF5FB1B" w14:textId="77368970" w:rsidR="0086318B" w:rsidRPr="003711DA" w:rsidRDefault="00297AC9" w:rsidP="0086318B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Send invite out for deputy chair application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DAF3491" w14:textId="2C899758" w:rsidR="0086318B" w:rsidRPr="003711DA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5807EF5" w14:textId="7F445C2C" w:rsidR="0086318B" w:rsidRPr="003711DA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86318B" w:rsidRPr="003711DA" w14:paraId="553D55B3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06BCB89" w14:textId="78C508F6" w:rsidR="0086318B" w:rsidRPr="003711DA" w:rsidRDefault="00BE75BD" w:rsidP="0086318B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embership survey to be resent out to ensure good capture of data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26C1C43" w14:textId="6251D77F" w:rsidR="0086318B" w:rsidRPr="003711DA" w:rsidRDefault="00BF5F7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88519D8" w14:textId="46DE4955" w:rsidR="0086318B" w:rsidRPr="003711DA" w:rsidRDefault="00BF5F7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86318B" w:rsidRPr="003711DA" w14:paraId="6511D5C7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36CB8AAB" w14:textId="2709C7A0" w:rsidR="0086318B" w:rsidRDefault="00BE75BD" w:rsidP="0086318B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 w:rsidRPr="00B065B8">
              <w:rPr>
                <w:rFonts w:ascii="Trebuchet MS" w:hAnsi="Trebuchet MS" w:cstheme="minorHAnsi"/>
                <w:b w:val="0"/>
                <w:bCs w:val="0"/>
                <w:sz w:val="22"/>
              </w:rPr>
              <w:t>BL to remove CL from Companies House and CL to arrange thank you plaque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9938841" w14:textId="792F5BFA" w:rsidR="0086318B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BDF000D" w14:textId="161FD2D3" w:rsidR="0086318B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86318B" w:rsidRPr="003711DA" w14:paraId="13368E06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18B87317" w14:textId="3D3C1C1E" w:rsidR="0086318B" w:rsidRDefault="00BE75BD" w:rsidP="0086318B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to ensure staff are aware of the Boards commitment to addressing staff concern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7723FA04" w14:textId="1CAD6983" w:rsidR="0086318B" w:rsidRDefault="00BF5F7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A3B624A" w14:textId="5F65FCEF" w:rsidR="0086318B" w:rsidRDefault="00BF5F7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BE75BD" w:rsidRPr="003711DA" w14:paraId="3CD626D0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13F32E4F" w14:textId="460F8051" w:rsidR="00BE75BD" w:rsidRDefault="00BE75BD" w:rsidP="0086318B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>MK to arrange a Board Session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73445501" w14:textId="6D28D2AA" w:rsidR="00BE75BD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MK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F7DEC12" w14:textId="349D25D2" w:rsidR="00BE75BD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 2022</w:t>
            </w:r>
          </w:p>
        </w:tc>
      </w:tr>
      <w:tr w:rsidR="0086318B" w:rsidRPr="003711DA" w14:paraId="0D6294C9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86318B" w:rsidRPr="003711DA" w:rsidRDefault="0086318B" w:rsidP="0086318B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86318B" w:rsidRPr="003711DA" w14:paraId="3E5357E2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564C74EA" w:rsidR="0086318B" w:rsidRPr="003711DA" w:rsidRDefault="0086318B" w:rsidP="0086318B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>1</w:t>
            </w:r>
            <w:r w:rsidR="00297AC9">
              <w:rPr>
                <w:rFonts w:ascii="Trebuchet MS" w:hAnsi="Trebuchet MS"/>
                <w:b w:val="0"/>
                <w:sz w:val="22"/>
              </w:rPr>
              <w:t>1</w:t>
            </w:r>
            <w:r w:rsidRPr="00362D60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="00297AC9">
              <w:rPr>
                <w:rFonts w:ascii="Trebuchet MS" w:hAnsi="Trebuchet MS"/>
                <w:b w:val="0"/>
                <w:sz w:val="22"/>
              </w:rPr>
              <w:t>May 2022</w:t>
            </w:r>
            <w:r>
              <w:rPr>
                <w:rFonts w:ascii="Trebuchet MS" w:hAnsi="Trebuchet MS"/>
                <w:b w:val="0"/>
                <w:sz w:val="22"/>
              </w:rPr>
              <w:t xml:space="preserve"> F2F</w:t>
            </w:r>
          </w:p>
        </w:tc>
      </w:tr>
      <w:tr w:rsidR="0086318B" w:rsidRPr="003711DA" w14:paraId="6DAD75E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86318B" w:rsidRPr="003711DA" w:rsidRDefault="0086318B" w:rsidP="0086318B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Chair Close and Thank you </w:t>
            </w:r>
          </w:p>
        </w:tc>
      </w:tr>
    </w:tbl>
    <w:p w14:paraId="5754096D" w14:textId="77777777" w:rsidR="0085442C" w:rsidRPr="003711DA" w:rsidRDefault="0085442C" w:rsidP="000643E2">
      <w:pPr>
        <w:rPr>
          <w:rFonts w:ascii="Trebuchet MS" w:hAnsi="Trebuchet MS"/>
        </w:rPr>
      </w:pPr>
    </w:p>
    <w:sectPr w:rsidR="0085442C" w:rsidRPr="003711DA" w:rsidSect="005C6D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20A8D" w14:textId="77777777" w:rsidR="00DB6D87" w:rsidRDefault="00DB6D87" w:rsidP="005C6DCC">
      <w:pPr>
        <w:spacing w:after="0" w:line="240" w:lineRule="auto"/>
      </w:pPr>
      <w:r>
        <w:separator/>
      </w:r>
    </w:p>
  </w:endnote>
  <w:endnote w:type="continuationSeparator" w:id="0">
    <w:p w14:paraId="7244E0F6" w14:textId="77777777" w:rsidR="00DB6D87" w:rsidRDefault="00DB6D87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E9896" w14:textId="77777777" w:rsidR="000208C9" w:rsidRDefault="00020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E7F6" w14:textId="77777777" w:rsidR="000208C9" w:rsidRDefault="000208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CF97" w14:textId="77777777" w:rsidR="000208C9" w:rsidRDefault="00020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2CC44" w14:textId="77777777" w:rsidR="00DB6D87" w:rsidRDefault="00DB6D87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501A4ECF" w14:textId="77777777" w:rsidR="00DB6D87" w:rsidRDefault="00DB6D87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504D9" w14:textId="77777777" w:rsidR="000208C9" w:rsidRDefault="00020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3021F871" w:rsidR="008B7455" w:rsidRPr="005C6DCC" w:rsidRDefault="00DB6D87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sdt>
      <w:sdtPr>
        <w:rPr>
          <w:color w:val="8496B0" w:themeColor="text2" w:themeTint="99"/>
          <w:sz w:val="52"/>
          <w:szCs w:val="72"/>
        </w:rPr>
        <w:id w:val="-2000036498"/>
        <w:docPartObj>
          <w:docPartGallery w:val="Watermarks"/>
          <w:docPartUnique/>
        </w:docPartObj>
      </w:sdtPr>
      <w:sdtEndPr/>
      <w:sdtContent>
        <w:r>
          <w:rPr>
            <w:noProof/>
            <w:color w:val="8496B0" w:themeColor="text2" w:themeTint="99"/>
            <w:sz w:val="52"/>
            <w:szCs w:val="72"/>
          </w:rPr>
          <w:pict w14:anchorId="2238B34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8B7455" w:rsidRPr="005C6DCC">
      <w:rPr>
        <w:color w:val="8496B0" w:themeColor="text2" w:themeTint="99"/>
        <w:sz w:val="52"/>
        <w:szCs w:val="72"/>
      </w:rPr>
      <w:t>Welsh Triathlon Board Minutes</w:t>
    </w:r>
    <w:r w:rsidR="008B7455"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8B7455" w:rsidRDefault="008B74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A564" w14:textId="77777777" w:rsidR="000208C9" w:rsidRDefault="00020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2E67"/>
    <w:multiLevelType w:val="hybridMultilevel"/>
    <w:tmpl w:val="6F00F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D69DF"/>
    <w:multiLevelType w:val="hybridMultilevel"/>
    <w:tmpl w:val="A98A8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E2F18"/>
    <w:multiLevelType w:val="hybridMultilevel"/>
    <w:tmpl w:val="CD9C8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7"/>
  </w:num>
  <w:num w:numId="4">
    <w:abstractNumId w:val="3"/>
  </w:num>
  <w:num w:numId="5">
    <w:abstractNumId w:val="8"/>
  </w:num>
  <w:num w:numId="6">
    <w:abstractNumId w:val="11"/>
  </w:num>
  <w:num w:numId="7">
    <w:abstractNumId w:val="5"/>
  </w:num>
  <w:num w:numId="8">
    <w:abstractNumId w:val="14"/>
  </w:num>
  <w:num w:numId="9">
    <w:abstractNumId w:val="20"/>
  </w:num>
  <w:num w:numId="10">
    <w:abstractNumId w:val="13"/>
  </w:num>
  <w:num w:numId="11">
    <w:abstractNumId w:val="6"/>
  </w:num>
  <w:num w:numId="12">
    <w:abstractNumId w:val="12"/>
  </w:num>
  <w:num w:numId="13">
    <w:abstractNumId w:val="4"/>
  </w:num>
  <w:num w:numId="14">
    <w:abstractNumId w:val="7"/>
  </w:num>
  <w:num w:numId="15">
    <w:abstractNumId w:val="19"/>
  </w:num>
  <w:num w:numId="16">
    <w:abstractNumId w:val="9"/>
  </w:num>
  <w:num w:numId="17">
    <w:abstractNumId w:val="16"/>
  </w:num>
  <w:num w:numId="18">
    <w:abstractNumId w:val="21"/>
  </w:num>
  <w:num w:numId="19">
    <w:abstractNumId w:val="1"/>
  </w:num>
  <w:num w:numId="20">
    <w:abstractNumId w:val="10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0FAOCovTA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5CB3"/>
    <w:rsid w:val="0001689C"/>
    <w:rsid w:val="000176F0"/>
    <w:rsid w:val="000208C9"/>
    <w:rsid w:val="00024226"/>
    <w:rsid w:val="000246A3"/>
    <w:rsid w:val="000271A8"/>
    <w:rsid w:val="00030BAB"/>
    <w:rsid w:val="00032913"/>
    <w:rsid w:val="000329E2"/>
    <w:rsid w:val="0003529F"/>
    <w:rsid w:val="00036948"/>
    <w:rsid w:val="00037450"/>
    <w:rsid w:val="0004357A"/>
    <w:rsid w:val="0004447C"/>
    <w:rsid w:val="000448DC"/>
    <w:rsid w:val="000461D5"/>
    <w:rsid w:val="0004675A"/>
    <w:rsid w:val="00046EF5"/>
    <w:rsid w:val="000510F2"/>
    <w:rsid w:val="00051298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87B5A"/>
    <w:rsid w:val="00090799"/>
    <w:rsid w:val="00093431"/>
    <w:rsid w:val="000939C6"/>
    <w:rsid w:val="000A15EA"/>
    <w:rsid w:val="000A1F9E"/>
    <w:rsid w:val="000A208F"/>
    <w:rsid w:val="000A23A6"/>
    <w:rsid w:val="000A3252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2D30"/>
    <w:rsid w:val="000D58AC"/>
    <w:rsid w:val="000D60C1"/>
    <w:rsid w:val="000E272D"/>
    <w:rsid w:val="000E295A"/>
    <w:rsid w:val="000E5B85"/>
    <w:rsid w:val="000E6A54"/>
    <w:rsid w:val="000F2EF3"/>
    <w:rsid w:val="000F30AE"/>
    <w:rsid w:val="000F39A9"/>
    <w:rsid w:val="000F764C"/>
    <w:rsid w:val="000F76FB"/>
    <w:rsid w:val="00100509"/>
    <w:rsid w:val="0010131D"/>
    <w:rsid w:val="00101B6C"/>
    <w:rsid w:val="00102313"/>
    <w:rsid w:val="00103F50"/>
    <w:rsid w:val="00105060"/>
    <w:rsid w:val="00110EF3"/>
    <w:rsid w:val="00112C3B"/>
    <w:rsid w:val="0011312F"/>
    <w:rsid w:val="0011639B"/>
    <w:rsid w:val="00116936"/>
    <w:rsid w:val="001203A3"/>
    <w:rsid w:val="001206D5"/>
    <w:rsid w:val="00120784"/>
    <w:rsid w:val="00121D02"/>
    <w:rsid w:val="001227F2"/>
    <w:rsid w:val="00124338"/>
    <w:rsid w:val="0013055D"/>
    <w:rsid w:val="00130B3D"/>
    <w:rsid w:val="001311C8"/>
    <w:rsid w:val="00133918"/>
    <w:rsid w:val="00133B05"/>
    <w:rsid w:val="001340D4"/>
    <w:rsid w:val="00135FB2"/>
    <w:rsid w:val="00136E31"/>
    <w:rsid w:val="00150DFE"/>
    <w:rsid w:val="001511CB"/>
    <w:rsid w:val="001519C2"/>
    <w:rsid w:val="00151D61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039A"/>
    <w:rsid w:val="00171B7E"/>
    <w:rsid w:val="00172396"/>
    <w:rsid w:val="00172533"/>
    <w:rsid w:val="001808BA"/>
    <w:rsid w:val="00180CED"/>
    <w:rsid w:val="00182A9D"/>
    <w:rsid w:val="00183DF8"/>
    <w:rsid w:val="00191C10"/>
    <w:rsid w:val="00196D30"/>
    <w:rsid w:val="001A0612"/>
    <w:rsid w:val="001A6FB3"/>
    <w:rsid w:val="001B0602"/>
    <w:rsid w:val="001B11BF"/>
    <w:rsid w:val="001B5360"/>
    <w:rsid w:val="001B66EC"/>
    <w:rsid w:val="001C0EB3"/>
    <w:rsid w:val="001C1CB1"/>
    <w:rsid w:val="001C32D5"/>
    <w:rsid w:val="001C6180"/>
    <w:rsid w:val="001C6A57"/>
    <w:rsid w:val="001D077D"/>
    <w:rsid w:val="001D09DA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3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156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5B6"/>
    <w:rsid w:val="00233AA5"/>
    <w:rsid w:val="002363D1"/>
    <w:rsid w:val="00236658"/>
    <w:rsid w:val="00241198"/>
    <w:rsid w:val="00241282"/>
    <w:rsid w:val="002421E9"/>
    <w:rsid w:val="00242339"/>
    <w:rsid w:val="00243184"/>
    <w:rsid w:val="00244AEE"/>
    <w:rsid w:val="002465BB"/>
    <w:rsid w:val="00253353"/>
    <w:rsid w:val="002534CA"/>
    <w:rsid w:val="00254771"/>
    <w:rsid w:val="0026114F"/>
    <w:rsid w:val="00263294"/>
    <w:rsid w:val="00264329"/>
    <w:rsid w:val="0026449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AC9"/>
    <w:rsid w:val="00297D0F"/>
    <w:rsid w:val="002A12A5"/>
    <w:rsid w:val="002A4AE7"/>
    <w:rsid w:val="002B3DD5"/>
    <w:rsid w:val="002B43AA"/>
    <w:rsid w:val="002B446A"/>
    <w:rsid w:val="002B65F1"/>
    <w:rsid w:val="002C3163"/>
    <w:rsid w:val="002C366F"/>
    <w:rsid w:val="002C4E95"/>
    <w:rsid w:val="002C6AF4"/>
    <w:rsid w:val="002C7127"/>
    <w:rsid w:val="002D486A"/>
    <w:rsid w:val="002D51D1"/>
    <w:rsid w:val="002D5A96"/>
    <w:rsid w:val="002D5B66"/>
    <w:rsid w:val="002D629E"/>
    <w:rsid w:val="002D74A6"/>
    <w:rsid w:val="002D7A3B"/>
    <w:rsid w:val="002E06ED"/>
    <w:rsid w:val="002E07FB"/>
    <w:rsid w:val="002E0AB4"/>
    <w:rsid w:val="002E13EE"/>
    <w:rsid w:val="002E1EB0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2553E"/>
    <w:rsid w:val="003270B5"/>
    <w:rsid w:val="00331475"/>
    <w:rsid w:val="00331C72"/>
    <w:rsid w:val="0033257E"/>
    <w:rsid w:val="00333BEC"/>
    <w:rsid w:val="00337331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2D60"/>
    <w:rsid w:val="003644F9"/>
    <w:rsid w:val="003711DA"/>
    <w:rsid w:val="003749A2"/>
    <w:rsid w:val="003809B8"/>
    <w:rsid w:val="00380C0B"/>
    <w:rsid w:val="0038101F"/>
    <w:rsid w:val="00386E9E"/>
    <w:rsid w:val="00390F4B"/>
    <w:rsid w:val="00391849"/>
    <w:rsid w:val="00392233"/>
    <w:rsid w:val="003932D9"/>
    <w:rsid w:val="00397969"/>
    <w:rsid w:val="003A21E1"/>
    <w:rsid w:val="003A6729"/>
    <w:rsid w:val="003A6FA4"/>
    <w:rsid w:val="003B18A8"/>
    <w:rsid w:val="003B235E"/>
    <w:rsid w:val="003B261E"/>
    <w:rsid w:val="003B34D5"/>
    <w:rsid w:val="003B5C3C"/>
    <w:rsid w:val="003C1B74"/>
    <w:rsid w:val="003C42D2"/>
    <w:rsid w:val="003C72D4"/>
    <w:rsid w:val="003C739F"/>
    <w:rsid w:val="003D0196"/>
    <w:rsid w:val="003D7DDC"/>
    <w:rsid w:val="003E0D3D"/>
    <w:rsid w:val="003E2813"/>
    <w:rsid w:val="003E2FE9"/>
    <w:rsid w:val="003E517E"/>
    <w:rsid w:val="003E5FA2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36CE9"/>
    <w:rsid w:val="00441F5F"/>
    <w:rsid w:val="00443C8C"/>
    <w:rsid w:val="00443DB7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144E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87468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C2A39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4F7BC6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6028E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959E5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0179"/>
    <w:rsid w:val="005C09E8"/>
    <w:rsid w:val="005C1A03"/>
    <w:rsid w:val="005C5561"/>
    <w:rsid w:val="005C61BF"/>
    <w:rsid w:val="005C6DCC"/>
    <w:rsid w:val="005D0F7E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3F31"/>
    <w:rsid w:val="006068A8"/>
    <w:rsid w:val="006069F1"/>
    <w:rsid w:val="0061214E"/>
    <w:rsid w:val="00613395"/>
    <w:rsid w:val="006158E0"/>
    <w:rsid w:val="00621534"/>
    <w:rsid w:val="00621C70"/>
    <w:rsid w:val="00623C48"/>
    <w:rsid w:val="00625A7B"/>
    <w:rsid w:val="006346EE"/>
    <w:rsid w:val="00641092"/>
    <w:rsid w:val="0064266D"/>
    <w:rsid w:val="00645640"/>
    <w:rsid w:val="00645BBF"/>
    <w:rsid w:val="00647217"/>
    <w:rsid w:val="00647CCC"/>
    <w:rsid w:val="0065098A"/>
    <w:rsid w:val="00652FDF"/>
    <w:rsid w:val="00653A0C"/>
    <w:rsid w:val="00653DF3"/>
    <w:rsid w:val="00655EA2"/>
    <w:rsid w:val="00656EB7"/>
    <w:rsid w:val="006604C4"/>
    <w:rsid w:val="006605C5"/>
    <w:rsid w:val="00661902"/>
    <w:rsid w:val="00664089"/>
    <w:rsid w:val="0066608A"/>
    <w:rsid w:val="00666BEF"/>
    <w:rsid w:val="00667CF7"/>
    <w:rsid w:val="00667EAA"/>
    <w:rsid w:val="006727A6"/>
    <w:rsid w:val="006730AB"/>
    <w:rsid w:val="00676199"/>
    <w:rsid w:val="006762AE"/>
    <w:rsid w:val="00681AE8"/>
    <w:rsid w:val="00682204"/>
    <w:rsid w:val="00687542"/>
    <w:rsid w:val="00690214"/>
    <w:rsid w:val="00690517"/>
    <w:rsid w:val="00691851"/>
    <w:rsid w:val="006918B6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4C18"/>
    <w:rsid w:val="00725F13"/>
    <w:rsid w:val="007312B4"/>
    <w:rsid w:val="00731445"/>
    <w:rsid w:val="00731883"/>
    <w:rsid w:val="00732EA5"/>
    <w:rsid w:val="00732FD9"/>
    <w:rsid w:val="007333A1"/>
    <w:rsid w:val="007353AD"/>
    <w:rsid w:val="00735569"/>
    <w:rsid w:val="007357E4"/>
    <w:rsid w:val="00736602"/>
    <w:rsid w:val="00737938"/>
    <w:rsid w:val="007401D3"/>
    <w:rsid w:val="0074195D"/>
    <w:rsid w:val="0074245F"/>
    <w:rsid w:val="00742AD1"/>
    <w:rsid w:val="00747404"/>
    <w:rsid w:val="00747C44"/>
    <w:rsid w:val="00751FE0"/>
    <w:rsid w:val="007524DC"/>
    <w:rsid w:val="00755E6F"/>
    <w:rsid w:val="00757518"/>
    <w:rsid w:val="00760439"/>
    <w:rsid w:val="00761752"/>
    <w:rsid w:val="007639CF"/>
    <w:rsid w:val="007651B6"/>
    <w:rsid w:val="0076533E"/>
    <w:rsid w:val="00772BA4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32B"/>
    <w:rsid w:val="007A0BA3"/>
    <w:rsid w:val="007A4BDF"/>
    <w:rsid w:val="007A540A"/>
    <w:rsid w:val="007A5557"/>
    <w:rsid w:val="007B1529"/>
    <w:rsid w:val="007B32C5"/>
    <w:rsid w:val="007B5ACF"/>
    <w:rsid w:val="007C11C1"/>
    <w:rsid w:val="007C271B"/>
    <w:rsid w:val="007C7EAF"/>
    <w:rsid w:val="007D2E96"/>
    <w:rsid w:val="007D7868"/>
    <w:rsid w:val="007E11AD"/>
    <w:rsid w:val="007E175F"/>
    <w:rsid w:val="007E3206"/>
    <w:rsid w:val="007E568D"/>
    <w:rsid w:val="007E6F01"/>
    <w:rsid w:val="007F32BC"/>
    <w:rsid w:val="007F602F"/>
    <w:rsid w:val="007F6C4D"/>
    <w:rsid w:val="0080263D"/>
    <w:rsid w:val="0080368A"/>
    <w:rsid w:val="00803E53"/>
    <w:rsid w:val="00807BE7"/>
    <w:rsid w:val="00810161"/>
    <w:rsid w:val="008107AD"/>
    <w:rsid w:val="00813423"/>
    <w:rsid w:val="0081522C"/>
    <w:rsid w:val="008176DA"/>
    <w:rsid w:val="00817CDA"/>
    <w:rsid w:val="0082368C"/>
    <w:rsid w:val="00824303"/>
    <w:rsid w:val="00827EF1"/>
    <w:rsid w:val="008332AD"/>
    <w:rsid w:val="008343DE"/>
    <w:rsid w:val="00834587"/>
    <w:rsid w:val="00834943"/>
    <w:rsid w:val="0083559A"/>
    <w:rsid w:val="00837E85"/>
    <w:rsid w:val="008445F7"/>
    <w:rsid w:val="008458E4"/>
    <w:rsid w:val="00846094"/>
    <w:rsid w:val="00850C8B"/>
    <w:rsid w:val="00852905"/>
    <w:rsid w:val="00852A70"/>
    <w:rsid w:val="00852D5A"/>
    <w:rsid w:val="00853919"/>
    <w:rsid w:val="0085442C"/>
    <w:rsid w:val="008569A8"/>
    <w:rsid w:val="0086318B"/>
    <w:rsid w:val="008701EB"/>
    <w:rsid w:val="00872FAC"/>
    <w:rsid w:val="0087737D"/>
    <w:rsid w:val="0088030A"/>
    <w:rsid w:val="0088295E"/>
    <w:rsid w:val="00884D0E"/>
    <w:rsid w:val="008931BB"/>
    <w:rsid w:val="0089464F"/>
    <w:rsid w:val="008A4D3D"/>
    <w:rsid w:val="008A599F"/>
    <w:rsid w:val="008A627A"/>
    <w:rsid w:val="008B053F"/>
    <w:rsid w:val="008B3575"/>
    <w:rsid w:val="008B4D53"/>
    <w:rsid w:val="008B5B69"/>
    <w:rsid w:val="008B6AB3"/>
    <w:rsid w:val="008B7455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6AF"/>
    <w:rsid w:val="008D68B8"/>
    <w:rsid w:val="008E18C5"/>
    <w:rsid w:val="008E215E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29"/>
    <w:rsid w:val="00912863"/>
    <w:rsid w:val="009144A7"/>
    <w:rsid w:val="00914B60"/>
    <w:rsid w:val="00922F78"/>
    <w:rsid w:val="00925041"/>
    <w:rsid w:val="00925A1F"/>
    <w:rsid w:val="009277A5"/>
    <w:rsid w:val="00932310"/>
    <w:rsid w:val="009331D3"/>
    <w:rsid w:val="009332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1F99"/>
    <w:rsid w:val="0096527F"/>
    <w:rsid w:val="00966882"/>
    <w:rsid w:val="00971819"/>
    <w:rsid w:val="0097420E"/>
    <w:rsid w:val="00981557"/>
    <w:rsid w:val="00981661"/>
    <w:rsid w:val="009828AA"/>
    <w:rsid w:val="00984190"/>
    <w:rsid w:val="00991C9A"/>
    <w:rsid w:val="00995237"/>
    <w:rsid w:val="00995CA9"/>
    <w:rsid w:val="00997A5B"/>
    <w:rsid w:val="009A2897"/>
    <w:rsid w:val="009A5C39"/>
    <w:rsid w:val="009A5E73"/>
    <w:rsid w:val="009A6324"/>
    <w:rsid w:val="009A763D"/>
    <w:rsid w:val="009B0DEC"/>
    <w:rsid w:val="009B135F"/>
    <w:rsid w:val="009C1A09"/>
    <w:rsid w:val="009C2AEE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16985"/>
    <w:rsid w:val="00A31215"/>
    <w:rsid w:val="00A31347"/>
    <w:rsid w:val="00A32A50"/>
    <w:rsid w:val="00A32FFE"/>
    <w:rsid w:val="00A34236"/>
    <w:rsid w:val="00A35D7E"/>
    <w:rsid w:val="00A37104"/>
    <w:rsid w:val="00A37631"/>
    <w:rsid w:val="00A40538"/>
    <w:rsid w:val="00A432FB"/>
    <w:rsid w:val="00A45A3B"/>
    <w:rsid w:val="00A503D0"/>
    <w:rsid w:val="00A557AD"/>
    <w:rsid w:val="00A61052"/>
    <w:rsid w:val="00A61EA1"/>
    <w:rsid w:val="00A62952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59B0"/>
    <w:rsid w:val="00A86CCA"/>
    <w:rsid w:val="00A90D30"/>
    <w:rsid w:val="00A90F03"/>
    <w:rsid w:val="00A9177D"/>
    <w:rsid w:val="00A92ED6"/>
    <w:rsid w:val="00A933C3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B7362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5E8E"/>
    <w:rsid w:val="00AF7398"/>
    <w:rsid w:val="00B03BAB"/>
    <w:rsid w:val="00B05C8B"/>
    <w:rsid w:val="00B06077"/>
    <w:rsid w:val="00B065B8"/>
    <w:rsid w:val="00B075A1"/>
    <w:rsid w:val="00B11640"/>
    <w:rsid w:val="00B13C4E"/>
    <w:rsid w:val="00B13C72"/>
    <w:rsid w:val="00B14793"/>
    <w:rsid w:val="00B14A39"/>
    <w:rsid w:val="00B15423"/>
    <w:rsid w:val="00B15C81"/>
    <w:rsid w:val="00B16666"/>
    <w:rsid w:val="00B17BF5"/>
    <w:rsid w:val="00B22542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3CA0"/>
    <w:rsid w:val="00BA65E8"/>
    <w:rsid w:val="00BA709D"/>
    <w:rsid w:val="00BA7CF5"/>
    <w:rsid w:val="00BB1A73"/>
    <w:rsid w:val="00BB1E6F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2252"/>
    <w:rsid w:val="00BE29E1"/>
    <w:rsid w:val="00BE46F7"/>
    <w:rsid w:val="00BE75BD"/>
    <w:rsid w:val="00BE7A1D"/>
    <w:rsid w:val="00BF09B9"/>
    <w:rsid w:val="00BF0B53"/>
    <w:rsid w:val="00BF2F99"/>
    <w:rsid w:val="00BF5046"/>
    <w:rsid w:val="00BF568F"/>
    <w:rsid w:val="00BF5F79"/>
    <w:rsid w:val="00BF7BD7"/>
    <w:rsid w:val="00C00A9A"/>
    <w:rsid w:val="00C023A9"/>
    <w:rsid w:val="00C029CD"/>
    <w:rsid w:val="00C07E8C"/>
    <w:rsid w:val="00C1141E"/>
    <w:rsid w:val="00C11924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27C0A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412A"/>
    <w:rsid w:val="00C46738"/>
    <w:rsid w:val="00C50BB6"/>
    <w:rsid w:val="00C51072"/>
    <w:rsid w:val="00C51A60"/>
    <w:rsid w:val="00C56746"/>
    <w:rsid w:val="00C56C06"/>
    <w:rsid w:val="00C56D60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071"/>
    <w:rsid w:val="00C80E15"/>
    <w:rsid w:val="00C825CC"/>
    <w:rsid w:val="00C83614"/>
    <w:rsid w:val="00C837A0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A7967"/>
    <w:rsid w:val="00CB1080"/>
    <w:rsid w:val="00CB1704"/>
    <w:rsid w:val="00CB1877"/>
    <w:rsid w:val="00CB50A6"/>
    <w:rsid w:val="00CB5E3E"/>
    <w:rsid w:val="00CB676A"/>
    <w:rsid w:val="00CC39ED"/>
    <w:rsid w:val="00CC4DB4"/>
    <w:rsid w:val="00CC5A9B"/>
    <w:rsid w:val="00CD5E2D"/>
    <w:rsid w:val="00CD6971"/>
    <w:rsid w:val="00CD71FF"/>
    <w:rsid w:val="00CE276F"/>
    <w:rsid w:val="00CE45DB"/>
    <w:rsid w:val="00CE5071"/>
    <w:rsid w:val="00CE6222"/>
    <w:rsid w:val="00CF10A9"/>
    <w:rsid w:val="00CF1486"/>
    <w:rsid w:val="00CF1879"/>
    <w:rsid w:val="00CF3256"/>
    <w:rsid w:val="00CF3519"/>
    <w:rsid w:val="00CF7240"/>
    <w:rsid w:val="00CF7890"/>
    <w:rsid w:val="00CF798B"/>
    <w:rsid w:val="00D008A2"/>
    <w:rsid w:val="00D13789"/>
    <w:rsid w:val="00D15028"/>
    <w:rsid w:val="00D156B4"/>
    <w:rsid w:val="00D169F2"/>
    <w:rsid w:val="00D16F87"/>
    <w:rsid w:val="00D23162"/>
    <w:rsid w:val="00D257B1"/>
    <w:rsid w:val="00D25FEB"/>
    <w:rsid w:val="00D26754"/>
    <w:rsid w:val="00D26B4E"/>
    <w:rsid w:val="00D34DF8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4FA2"/>
    <w:rsid w:val="00D851ED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B6D87"/>
    <w:rsid w:val="00DB784C"/>
    <w:rsid w:val="00DC118D"/>
    <w:rsid w:val="00DC2557"/>
    <w:rsid w:val="00DC323E"/>
    <w:rsid w:val="00DC381E"/>
    <w:rsid w:val="00DC6C57"/>
    <w:rsid w:val="00DD1359"/>
    <w:rsid w:val="00DD5C27"/>
    <w:rsid w:val="00DE5B9A"/>
    <w:rsid w:val="00DE6CC3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127B"/>
    <w:rsid w:val="00E133D3"/>
    <w:rsid w:val="00E15834"/>
    <w:rsid w:val="00E15DFD"/>
    <w:rsid w:val="00E167CC"/>
    <w:rsid w:val="00E174AE"/>
    <w:rsid w:val="00E202B6"/>
    <w:rsid w:val="00E22A13"/>
    <w:rsid w:val="00E246D8"/>
    <w:rsid w:val="00E26B11"/>
    <w:rsid w:val="00E26CEB"/>
    <w:rsid w:val="00E2710D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5E3D"/>
    <w:rsid w:val="00E56CA5"/>
    <w:rsid w:val="00E57C94"/>
    <w:rsid w:val="00E640DB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75D4D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5E1A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232A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4D1B"/>
    <w:rsid w:val="00F358D2"/>
    <w:rsid w:val="00F42B3D"/>
    <w:rsid w:val="00F4336D"/>
    <w:rsid w:val="00F43FB5"/>
    <w:rsid w:val="00F44B44"/>
    <w:rsid w:val="00F459CD"/>
    <w:rsid w:val="00F50935"/>
    <w:rsid w:val="00F52FCB"/>
    <w:rsid w:val="00F546E8"/>
    <w:rsid w:val="00F54FA1"/>
    <w:rsid w:val="00F57E2C"/>
    <w:rsid w:val="00F60C45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964D2"/>
    <w:rsid w:val="00FA4922"/>
    <w:rsid w:val="00FB1B9E"/>
    <w:rsid w:val="00FB3F25"/>
    <w:rsid w:val="00FB4275"/>
    <w:rsid w:val="00FC0711"/>
    <w:rsid w:val="00FC15EF"/>
    <w:rsid w:val="00FC76E6"/>
    <w:rsid w:val="00FD06E1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  <w:style w:type="paragraph" w:styleId="Revision">
    <w:name w:val="Revision"/>
    <w:hidden/>
    <w:uiPriority w:val="99"/>
    <w:semiHidden/>
    <w:rsid w:val="00EF232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777FF"/>
    <w:rsid w:val="00087604"/>
    <w:rsid w:val="000F12F0"/>
    <w:rsid w:val="001A01DB"/>
    <w:rsid w:val="001B0347"/>
    <w:rsid w:val="001C1B4B"/>
    <w:rsid w:val="00245FB1"/>
    <w:rsid w:val="002466F5"/>
    <w:rsid w:val="00274F60"/>
    <w:rsid w:val="0029502D"/>
    <w:rsid w:val="002B19E4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7538AD"/>
    <w:rsid w:val="0076118D"/>
    <w:rsid w:val="007946AF"/>
    <w:rsid w:val="007D472C"/>
    <w:rsid w:val="007F0558"/>
    <w:rsid w:val="00817546"/>
    <w:rsid w:val="008539C3"/>
    <w:rsid w:val="008552C0"/>
    <w:rsid w:val="00864277"/>
    <w:rsid w:val="00875EBC"/>
    <w:rsid w:val="00892D46"/>
    <w:rsid w:val="008C7D40"/>
    <w:rsid w:val="008E37C6"/>
    <w:rsid w:val="00900195"/>
    <w:rsid w:val="009019FD"/>
    <w:rsid w:val="009109E1"/>
    <w:rsid w:val="00955A76"/>
    <w:rsid w:val="009778C6"/>
    <w:rsid w:val="009A760C"/>
    <w:rsid w:val="009D0692"/>
    <w:rsid w:val="00A15FA1"/>
    <w:rsid w:val="00A2698F"/>
    <w:rsid w:val="00A27D4B"/>
    <w:rsid w:val="00AE33DA"/>
    <w:rsid w:val="00AF0D70"/>
    <w:rsid w:val="00B300B2"/>
    <w:rsid w:val="00B30171"/>
    <w:rsid w:val="00B50BBB"/>
    <w:rsid w:val="00B710B1"/>
    <w:rsid w:val="00C020BE"/>
    <w:rsid w:val="00C2551D"/>
    <w:rsid w:val="00C65075"/>
    <w:rsid w:val="00CA0629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6078C"/>
    <w:rsid w:val="00E90EEC"/>
    <w:rsid w:val="00E94D7E"/>
    <w:rsid w:val="00EB0086"/>
    <w:rsid w:val="00EC3A63"/>
    <w:rsid w:val="00ED0A4D"/>
    <w:rsid w:val="00F02AF1"/>
    <w:rsid w:val="00F266A3"/>
    <w:rsid w:val="00F7459E"/>
    <w:rsid w:val="00F97894"/>
    <w:rsid w:val="00FE02A4"/>
    <w:rsid w:val="00FF2FAA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Cicely Lock-Williams</cp:lastModifiedBy>
  <cp:revision>3</cp:revision>
  <dcterms:created xsi:type="dcterms:W3CDTF">2022-03-16T13:24:00Z</dcterms:created>
  <dcterms:modified xsi:type="dcterms:W3CDTF">2022-03-28T14:13:00Z</dcterms:modified>
</cp:coreProperties>
</file>